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F9347B" w14:textId="14F1B598" w:rsidR="00146098" w:rsidRPr="00091495" w:rsidRDefault="00E33327" w:rsidP="00091495">
      <w:pPr>
        <w:pStyle w:val="Heading1"/>
        <w:jc w:val="center"/>
        <w:rPr>
          <w:rFonts w:cstheme="minorHAnsi"/>
          <w:sz w:val="48"/>
          <w:szCs w:val="48"/>
          <w:lang w:val="bg-BG"/>
        </w:rPr>
      </w:pPr>
      <w:r w:rsidRPr="00146098">
        <w:rPr>
          <w:rFonts w:cstheme="minorHAnsi"/>
          <w:sz w:val="48"/>
          <w:szCs w:val="48"/>
          <w:lang w:val="bg-BG"/>
        </w:rPr>
        <w:t>Софтуниада 202</w:t>
      </w:r>
      <w:r w:rsidR="009F5163" w:rsidRPr="00146098">
        <w:rPr>
          <w:rFonts w:cstheme="minorHAnsi"/>
          <w:sz w:val="48"/>
          <w:szCs w:val="48"/>
        </w:rPr>
        <w:t>4</w:t>
      </w:r>
    </w:p>
    <w:p w14:paraId="258F1761" w14:textId="1C5F3A16" w:rsidR="000B7D56" w:rsidRPr="004C0474" w:rsidRDefault="00343F9D" w:rsidP="000B7D56">
      <w:pPr>
        <w:pStyle w:val="Heading2"/>
        <w:numPr>
          <w:ilvl w:val="0"/>
          <w:numId w:val="0"/>
        </w:numPr>
        <w:ind w:left="360" w:hanging="360"/>
      </w:pPr>
      <w:r>
        <w:t xml:space="preserve">Задача </w:t>
      </w:r>
      <w:r w:rsidR="00146098">
        <w:t>0</w:t>
      </w:r>
      <w:r w:rsidR="0038399D">
        <w:rPr>
          <w:lang w:val="en-US"/>
        </w:rPr>
        <w:t>1</w:t>
      </w:r>
      <w:r>
        <w:t>.</w:t>
      </w:r>
      <w:r w:rsidR="00DB41F7">
        <w:rPr>
          <w:lang w:val="en-GB"/>
        </w:rPr>
        <w:t xml:space="preserve"> </w:t>
      </w:r>
      <w:r w:rsidR="00717B05">
        <w:t>Върхов елемент</w:t>
      </w:r>
    </w:p>
    <w:p w14:paraId="4C95B20B" w14:textId="14DDEC9C" w:rsidR="00717B05" w:rsidRDefault="0024031C" w:rsidP="000B7D56">
      <w:pPr>
        <w:rPr>
          <w:lang w:val="bg-BG"/>
        </w:rPr>
      </w:pPr>
      <w:r>
        <w:rPr>
          <w:lang w:val="bg-BG"/>
        </w:rPr>
        <w:t xml:space="preserve">Напишете програма, която получава </w:t>
      </w:r>
      <w:r w:rsidR="00717B05">
        <w:rPr>
          <w:b/>
          <w:bCs/>
          <w:lang w:val="bg-BG"/>
        </w:rPr>
        <w:t xml:space="preserve">поредица от цели числа, разделени с интервал. </w:t>
      </w:r>
      <w:r w:rsidR="00717B05">
        <w:rPr>
          <w:lang w:val="bg-BG"/>
        </w:rPr>
        <w:t xml:space="preserve">Намерете "върховия елемент" в дадената поредица. "Върхов елемент" е този, който е по-голям от </w:t>
      </w:r>
      <w:r w:rsidR="00717B05" w:rsidRPr="00717B05">
        <w:rPr>
          <w:b/>
          <w:bCs/>
          <w:lang w:val="bg-BG"/>
        </w:rPr>
        <w:t>съседите си</w:t>
      </w:r>
      <w:r w:rsidR="00717B05">
        <w:rPr>
          <w:lang w:val="bg-BG"/>
        </w:rPr>
        <w:t xml:space="preserve">. </w:t>
      </w:r>
    </w:p>
    <w:p w14:paraId="702156E4" w14:textId="1C833330" w:rsidR="0035727A" w:rsidRDefault="00717B05" w:rsidP="000B7D56">
      <w:pPr>
        <w:rPr>
          <w:b/>
          <w:bCs/>
          <w:lang w:val="bg-BG"/>
        </w:rPr>
      </w:pPr>
      <w:r w:rsidRPr="00717B05">
        <w:rPr>
          <w:b/>
          <w:bCs/>
          <w:u w:val="single"/>
          <w:lang w:val="bg-BG"/>
        </w:rPr>
        <w:t>Пример</w:t>
      </w:r>
      <w:r w:rsidRPr="00717B05">
        <w:rPr>
          <w:b/>
          <w:bCs/>
          <w:lang w:val="bg-BG"/>
        </w:rPr>
        <w:t xml:space="preserve">: </w:t>
      </w:r>
      <w:r>
        <w:rPr>
          <w:b/>
          <w:bCs/>
          <w:lang w:val="bg-BG"/>
        </w:rPr>
        <w:t>П</w:t>
      </w:r>
      <w:r w:rsidRPr="00717B05">
        <w:rPr>
          <w:b/>
          <w:bCs/>
          <w:lang w:val="bg-BG"/>
        </w:rPr>
        <w:t>оредицата</w:t>
      </w:r>
      <w:r w:rsidRPr="00717B05">
        <w:rPr>
          <w:b/>
          <w:bCs/>
        </w:rPr>
        <w:t xml:space="preserve"> </w:t>
      </w:r>
      <w:r w:rsidRPr="00717B05">
        <w:rPr>
          <w:b/>
          <w:bCs/>
          <w:lang w:val="bg-BG"/>
        </w:rPr>
        <w:t xml:space="preserve">от цели числа </w:t>
      </w:r>
      <w:r w:rsidRPr="00717B05">
        <w:rPr>
          <w:b/>
          <w:bCs/>
        </w:rPr>
        <w:t>3 6 9 2 4,</w:t>
      </w:r>
      <w:r w:rsidRPr="00717B05">
        <w:rPr>
          <w:b/>
          <w:bCs/>
          <w:lang w:val="bg-BG"/>
        </w:rPr>
        <w:t xml:space="preserve"> върховият елемент е 9, защото е по-голям от съседите си 6 и 2.</w:t>
      </w:r>
    </w:p>
    <w:p w14:paraId="6672B1DD" w14:textId="128D6B0F" w:rsidR="00717B05" w:rsidRDefault="00717B05" w:rsidP="000B7D56">
      <w:pPr>
        <w:rPr>
          <w:b/>
          <w:bCs/>
          <w:lang w:val="bg-BG"/>
        </w:rPr>
      </w:pPr>
      <w:r w:rsidRPr="00717B05">
        <w:rPr>
          <w:b/>
          <w:bCs/>
          <w:u w:val="single"/>
          <w:lang w:val="bg-BG"/>
        </w:rPr>
        <w:t>Забележка</w:t>
      </w:r>
      <w:r w:rsidR="00941F30">
        <w:rPr>
          <w:b/>
          <w:bCs/>
          <w:u w:val="single"/>
          <w:lang w:val="bg-BG"/>
        </w:rPr>
        <w:t xml:space="preserve"> 1</w:t>
      </w:r>
      <w:r>
        <w:rPr>
          <w:b/>
          <w:bCs/>
          <w:lang w:val="bg-BG"/>
        </w:rPr>
        <w:t xml:space="preserve">: Ако в една поредица намерите два или повече върхови елемента, отпечатайте </w:t>
      </w:r>
      <w:r w:rsidR="001D21D7">
        <w:rPr>
          <w:b/>
          <w:bCs/>
          <w:lang w:val="bg-BG"/>
        </w:rPr>
        <w:t>този, който е с най-голяма стойност.</w:t>
      </w:r>
    </w:p>
    <w:p w14:paraId="6B7DBE30" w14:textId="57418341" w:rsidR="00941F30" w:rsidRPr="00941F30" w:rsidRDefault="00941F30" w:rsidP="000B7D56">
      <w:pPr>
        <w:rPr>
          <w:b/>
          <w:bCs/>
          <w:lang w:val="bg-BG"/>
        </w:rPr>
      </w:pPr>
      <w:r w:rsidRPr="00717B05">
        <w:rPr>
          <w:b/>
          <w:bCs/>
          <w:u w:val="single"/>
          <w:lang w:val="bg-BG"/>
        </w:rPr>
        <w:t>Забележка</w:t>
      </w:r>
      <w:r>
        <w:rPr>
          <w:b/>
          <w:bCs/>
          <w:u w:val="single"/>
          <w:lang w:val="bg-BG"/>
        </w:rPr>
        <w:t xml:space="preserve"> 2</w:t>
      </w:r>
      <w:r>
        <w:rPr>
          <w:b/>
          <w:bCs/>
          <w:lang w:val="bg-BG"/>
        </w:rPr>
        <w:t>: Няма да има случай, в който да не може да се намери върхов елемент или той да не е наличен.</w:t>
      </w:r>
    </w:p>
    <w:p w14:paraId="0C768827" w14:textId="77777777" w:rsidR="007E1DAB" w:rsidRDefault="007E1DAB" w:rsidP="00491F49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9F95C8E" w14:textId="029F3AF2" w:rsidR="0024031C" w:rsidRDefault="00717B05" w:rsidP="00717B05">
      <w:pPr>
        <w:rPr>
          <w:b/>
          <w:bCs/>
        </w:rPr>
      </w:pPr>
      <w:r w:rsidRPr="00717B05">
        <w:rPr>
          <w:b/>
          <w:bCs/>
          <w:lang w:val="bg-BG"/>
        </w:rPr>
        <w:t>Поредица от цели числа, разделени с интервал.</w:t>
      </w:r>
    </w:p>
    <w:p w14:paraId="3F2B84F3" w14:textId="57DAF1DD" w:rsidR="00340F26" w:rsidRPr="00356F28" w:rsidRDefault="00340F26" w:rsidP="00340F26">
      <w:pPr>
        <w:pStyle w:val="ListParagraph"/>
        <w:numPr>
          <w:ilvl w:val="0"/>
          <w:numId w:val="42"/>
        </w:numPr>
      </w:pPr>
      <w:r>
        <w:rPr>
          <w:lang w:val="bg-BG"/>
        </w:rPr>
        <w:t xml:space="preserve">Броят на числата в поредицата, ще е в интервала </w:t>
      </w:r>
      <w:r w:rsidRPr="00356F28">
        <w:rPr>
          <w:b/>
          <w:bCs/>
        </w:rPr>
        <w:t>[1…20]</w:t>
      </w:r>
    </w:p>
    <w:p w14:paraId="558D4FC3" w14:textId="4CE457DF" w:rsidR="00356F28" w:rsidRPr="00340F26" w:rsidRDefault="00356F28" w:rsidP="00340F26">
      <w:pPr>
        <w:pStyle w:val="ListParagraph"/>
        <w:numPr>
          <w:ilvl w:val="0"/>
          <w:numId w:val="42"/>
        </w:numPr>
      </w:pPr>
      <w:r w:rsidRPr="00356F28">
        <w:rPr>
          <w:lang w:val="bg-BG"/>
        </w:rPr>
        <w:t>Числата в поредицата ще са цели числа в интервала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[1… 1000]</w:t>
      </w:r>
      <w:r>
        <w:rPr>
          <w:b/>
          <w:bCs/>
          <w:lang w:val="bg-BG"/>
        </w:rPr>
        <w:t xml:space="preserve"> </w:t>
      </w:r>
    </w:p>
    <w:p w14:paraId="777DD5C5" w14:textId="77777777" w:rsidR="007E1DAB" w:rsidRPr="00717B05" w:rsidRDefault="007E1DAB" w:rsidP="00491F49">
      <w:pPr>
        <w:pStyle w:val="Heading3"/>
        <w:jc w:val="both"/>
      </w:pPr>
      <w:r w:rsidRPr="00B57630">
        <w:rPr>
          <w:lang w:val="bg-BG"/>
        </w:rPr>
        <w:t>Изход</w:t>
      </w:r>
    </w:p>
    <w:p w14:paraId="317EE80B" w14:textId="302A06C7" w:rsidR="003570FC" w:rsidRPr="00717B05" w:rsidRDefault="000B7D56" w:rsidP="00784624">
      <w:pPr>
        <w:tabs>
          <w:tab w:val="left" w:pos="7320"/>
        </w:tabs>
        <w:jc w:val="both"/>
        <w:rPr>
          <w:b/>
          <w:bCs/>
          <w:sz w:val="24"/>
          <w:szCs w:val="24"/>
        </w:rPr>
      </w:pPr>
      <w:r w:rsidRPr="00717B05">
        <w:rPr>
          <w:b/>
          <w:bCs/>
          <w:sz w:val="24"/>
          <w:szCs w:val="24"/>
          <w:lang w:val="bg-BG"/>
        </w:rPr>
        <w:t>Да се отпечата</w:t>
      </w:r>
      <w:r w:rsidR="0024031C" w:rsidRPr="00717B05">
        <w:rPr>
          <w:b/>
          <w:bCs/>
          <w:sz w:val="24"/>
          <w:szCs w:val="24"/>
        </w:rPr>
        <w:t xml:space="preserve"> </w:t>
      </w:r>
      <w:r w:rsidR="00717B05" w:rsidRPr="00717B05">
        <w:rPr>
          <w:b/>
          <w:bCs/>
          <w:sz w:val="24"/>
          <w:szCs w:val="24"/>
          <w:lang w:val="bg-BG"/>
        </w:rPr>
        <w:t>върховия елемент.</w:t>
      </w:r>
    </w:p>
    <w:p w14:paraId="6C98C30A" w14:textId="77777777" w:rsidR="007E1DAB" w:rsidRPr="003C0CF3" w:rsidRDefault="007E1DAB" w:rsidP="007E1DAB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pPr w:leftFromText="180" w:rightFromText="180" w:vertAnchor="text" w:tblpY="1"/>
        <w:tblOverlap w:val="never"/>
        <w:tblW w:w="85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4680"/>
        <w:gridCol w:w="1440"/>
      </w:tblGrid>
      <w:tr w:rsidR="008533A5" w:rsidRPr="00B57630" w14:paraId="6604E6B1" w14:textId="77777777" w:rsidTr="008533A5">
        <w:trPr>
          <w:trHeight w:val="210"/>
        </w:trPr>
        <w:tc>
          <w:tcPr>
            <w:tcW w:w="2425" w:type="dxa"/>
            <w:shd w:val="clear" w:color="auto" w:fill="D9D9D9"/>
          </w:tcPr>
          <w:p w14:paraId="0B552497" w14:textId="1BA3BD96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680" w:type="dxa"/>
            <w:shd w:val="clear" w:color="auto" w:fill="D9D9D9"/>
          </w:tcPr>
          <w:p w14:paraId="3B7F36B1" w14:textId="79871E97" w:rsidR="008533A5" w:rsidRPr="008533A5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1A61F90C" w14:textId="77777777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533A5" w:rsidRPr="00B57630" w14:paraId="79B51B6C" w14:textId="77777777" w:rsidTr="008533A5">
        <w:trPr>
          <w:trHeight w:val="328"/>
        </w:trPr>
        <w:tc>
          <w:tcPr>
            <w:tcW w:w="2425" w:type="dxa"/>
          </w:tcPr>
          <w:p w14:paraId="556978CE" w14:textId="73ACDF95" w:rsidR="008533A5" w:rsidRPr="00CE2D07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1 </w:t>
            </w:r>
            <w:r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4</w:t>
            </w: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 xml:space="preserve"> 2 4 5 6 1</w:t>
            </w:r>
          </w:p>
        </w:tc>
        <w:tc>
          <w:tcPr>
            <w:tcW w:w="4680" w:type="dxa"/>
          </w:tcPr>
          <w:p w14:paraId="65130F42" w14:textId="13250AF4" w:rsidR="008533A5" w:rsidRPr="0035727A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(['1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4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2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4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5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6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'])</w:t>
            </w:r>
          </w:p>
        </w:tc>
        <w:tc>
          <w:tcPr>
            <w:tcW w:w="1440" w:type="dxa"/>
          </w:tcPr>
          <w:p w14:paraId="1CE8DF3D" w14:textId="57CCB86B" w:rsidR="008533A5" w:rsidRPr="00CE2D07" w:rsidRDefault="008533A5" w:rsidP="008533A5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6</w:t>
            </w:r>
          </w:p>
        </w:tc>
      </w:tr>
    </w:tbl>
    <w:p w14:paraId="4CBA4376" w14:textId="1FAA6A1A" w:rsidR="00143687" w:rsidRPr="005211D6" w:rsidRDefault="00143687" w:rsidP="005211D6">
      <w:pPr>
        <w:spacing w:before="120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85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4680"/>
        <w:gridCol w:w="1440"/>
      </w:tblGrid>
      <w:tr w:rsidR="008533A5" w:rsidRPr="00B57630" w14:paraId="21C7CDDB" w14:textId="77777777" w:rsidTr="008533A5">
        <w:trPr>
          <w:trHeight w:val="210"/>
        </w:trPr>
        <w:tc>
          <w:tcPr>
            <w:tcW w:w="2425" w:type="dxa"/>
            <w:shd w:val="clear" w:color="auto" w:fill="D9D9D9"/>
          </w:tcPr>
          <w:p w14:paraId="46BA2504" w14:textId="139478F5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680" w:type="dxa"/>
            <w:shd w:val="clear" w:color="auto" w:fill="D9D9D9"/>
          </w:tcPr>
          <w:p w14:paraId="7B51F533" w14:textId="3F5E3D10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1238A2BC" w14:textId="77777777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533A5" w:rsidRPr="0035727A" w14:paraId="624C82CF" w14:textId="77777777" w:rsidTr="008533A5">
        <w:trPr>
          <w:trHeight w:val="328"/>
        </w:trPr>
        <w:tc>
          <w:tcPr>
            <w:tcW w:w="2425" w:type="dxa"/>
          </w:tcPr>
          <w:p w14:paraId="00EEE71E" w14:textId="41F115D0" w:rsidR="008533A5" w:rsidRPr="00CE2D07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CE2D07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3 17 12 3 5</w:t>
            </w:r>
          </w:p>
        </w:tc>
        <w:tc>
          <w:tcPr>
            <w:tcW w:w="4680" w:type="dxa"/>
          </w:tcPr>
          <w:p w14:paraId="09310FF2" w14:textId="596C7D03" w:rsidR="008533A5" w:rsidRPr="000B7D56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</w:pP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(['13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7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12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3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  <w:lang w:val="bg-BG"/>
              </w:rPr>
              <w:t>5'])</w:t>
            </w:r>
          </w:p>
        </w:tc>
        <w:tc>
          <w:tcPr>
            <w:tcW w:w="1440" w:type="dxa"/>
          </w:tcPr>
          <w:p w14:paraId="3A3D7208" w14:textId="091C3641" w:rsidR="008533A5" w:rsidRPr="00CE2D07" w:rsidRDefault="008533A5" w:rsidP="008533A5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17</w:t>
            </w:r>
          </w:p>
        </w:tc>
      </w:tr>
    </w:tbl>
    <w:p w14:paraId="4FB67E9E" w14:textId="77777777" w:rsidR="00B53BAF" w:rsidRPr="0060713A" w:rsidRDefault="00B53BAF" w:rsidP="005211D6">
      <w:pPr>
        <w:spacing w:before="120"/>
      </w:pPr>
    </w:p>
    <w:tbl>
      <w:tblPr>
        <w:tblStyle w:val="TableGrid"/>
        <w:tblpPr w:leftFromText="180" w:rightFromText="180" w:vertAnchor="text" w:tblpY="1"/>
        <w:tblOverlap w:val="never"/>
        <w:tblW w:w="85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25"/>
        <w:gridCol w:w="4680"/>
        <w:gridCol w:w="1440"/>
      </w:tblGrid>
      <w:tr w:rsidR="008533A5" w:rsidRPr="00B57630" w14:paraId="283D6917" w14:textId="77777777" w:rsidTr="008533A5">
        <w:trPr>
          <w:trHeight w:val="210"/>
        </w:trPr>
        <w:tc>
          <w:tcPr>
            <w:tcW w:w="2425" w:type="dxa"/>
            <w:shd w:val="clear" w:color="auto" w:fill="D9D9D9"/>
          </w:tcPr>
          <w:p w14:paraId="252ED604" w14:textId="0FEBC8AD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680" w:type="dxa"/>
            <w:shd w:val="clear" w:color="auto" w:fill="D9D9D9"/>
          </w:tcPr>
          <w:p w14:paraId="3844C833" w14:textId="4C8DBE29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</w:rPr>
              <w:t xml:space="preserve">JS </w:t>
            </w: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41C11B34" w14:textId="77777777" w:rsidR="008533A5" w:rsidRPr="00B57630" w:rsidRDefault="008533A5" w:rsidP="008533A5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533A5" w:rsidRPr="0035727A" w14:paraId="74971975" w14:textId="77777777" w:rsidTr="008533A5">
        <w:trPr>
          <w:trHeight w:val="328"/>
        </w:trPr>
        <w:tc>
          <w:tcPr>
            <w:tcW w:w="2425" w:type="dxa"/>
          </w:tcPr>
          <w:p w14:paraId="5A6CC2F9" w14:textId="637E45D9" w:rsidR="008533A5" w:rsidRPr="00D06DA1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D06DA1">
              <w:rPr>
                <w:rFonts w:ascii="Consolas" w:eastAsia="Calibri" w:hAnsi="Consolas" w:cs="Times New Roman"/>
                <w:sz w:val="24"/>
                <w:szCs w:val="24"/>
              </w:rPr>
              <w:t xml:space="preserve">2 3 5 </w:t>
            </w:r>
            <w:r>
              <w:rPr>
                <w:rFonts w:ascii="Consolas" w:eastAsia="Calibri" w:hAnsi="Consolas" w:cs="Times New Roman"/>
                <w:sz w:val="24"/>
                <w:szCs w:val="24"/>
              </w:rPr>
              <w:t>1</w:t>
            </w:r>
            <w:r w:rsidRPr="00D06DA1">
              <w:rPr>
                <w:rFonts w:ascii="Consolas" w:eastAsia="Calibri" w:hAnsi="Consolas" w:cs="Times New Roman"/>
                <w:sz w:val="24"/>
                <w:szCs w:val="24"/>
              </w:rPr>
              <w:t>8 7 11 13</w:t>
            </w:r>
          </w:p>
        </w:tc>
        <w:tc>
          <w:tcPr>
            <w:tcW w:w="4680" w:type="dxa"/>
          </w:tcPr>
          <w:p w14:paraId="56F570F8" w14:textId="40589D73" w:rsidR="008533A5" w:rsidRPr="00D06DA1" w:rsidRDefault="008533A5" w:rsidP="008533A5">
            <w:pPr>
              <w:spacing w:before="0" w:after="0"/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(['2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3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5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18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7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11</w:t>
            </w:r>
            <w:r w:rsidR="00DA01EC">
              <w:rPr>
                <w:rFonts w:ascii="Consolas" w:eastAsia="Calibri" w:hAnsi="Consolas" w:cs="Times New Roman"/>
                <w:sz w:val="24"/>
                <w:szCs w:val="24"/>
              </w:rPr>
              <w:t xml:space="preserve"> </w:t>
            </w:r>
            <w:r w:rsidRPr="008533A5">
              <w:rPr>
                <w:rFonts w:ascii="Consolas" w:eastAsia="Calibri" w:hAnsi="Consolas" w:cs="Times New Roman"/>
                <w:sz w:val="24"/>
                <w:szCs w:val="24"/>
              </w:rPr>
              <w:t>13'])</w:t>
            </w:r>
          </w:p>
        </w:tc>
        <w:tc>
          <w:tcPr>
            <w:tcW w:w="1440" w:type="dxa"/>
          </w:tcPr>
          <w:p w14:paraId="20FBBD3A" w14:textId="45FDE5F5" w:rsidR="008533A5" w:rsidRPr="00CE2D07" w:rsidRDefault="008533A5" w:rsidP="008533A5">
            <w:pPr>
              <w:spacing w:before="0" w:after="0"/>
              <w:rPr>
                <w:rFonts w:ascii="Consolas" w:eastAsia="Calibri" w:hAnsi="Consolas" w:cs="Times New Roman"/>
                <w:bCs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  <w:bCs/>
                <w:sz w:val="24"/>
                <w:szCs w:val="24"/>
              </w:rPr>
              <w:t>18</w:t>
            </w:r>
          </w:p>
        </w:tc>
      </w:tr>
    </w:tbl>
    <w:p w14:paraId="139AE4B6" w14:textId="522E5097" w:rsidR="00B53BAF" w:rsidRDefault="00B53BAF" w:rsidP="005211D6">
      <w:pPr>
        <w:spacing w:before="120"/>
        <w:rPr>
          <w:lang w:val="bg-BG"/>
        </w:rPr>
      </w:pPr>
    </w:p>
    <w:p w14:paraId="5823AE36" w14:textId="77777777" w:rsidR="0046540E" w:rsidRPr="0022251D" w:rsidRDefault="0046540E" w:rsidP="0046540E"/>
    <w:p w14:paraId="6F0A165B" w14:textId="77777777" w:rsidR="0046540E" w:rsidRPr="0046540E" w:rsidRDefault="0046540E" w:rsidP="0046540E">
      <w:pPr>
        <w:ind w:firstLine="720"/>
        <w:rPr>
          <w:lang w:val="bg-BG"/>
        </w:rPr>
      </w:pPr>
    </w:p>
    <w:sectPr w:rsidR="0046540E" w:rsidRPr="0046540E" w:rsidSect="00CB4ECA">
      <w:headerReference w:type="default" r:id="rId8"/>
      <w:footerReference w:type="default" r:id="rId9"/>
      <w:pgSz w:w="11909" w:h="16834" w:code="9"/>
      <w:pgMar w:top="0" w:right="1440" w:bottom="1440" w:left="1440" w:header="562" w:footer="17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51C497" w14:textId="77777777" w:rsidR="00CB4ECA" w:rsidRDefault="00CB4ECA" w:rsidP="008068A2">
      <w:pPr>
        <w:spacing w:after="0" w:line="240" w:lineRule="auto"/>
      </w:pPr>
      <w:r>
        <w:separator/>
      </w:r>
    </w:p>
  </w:endnote>
  <w:endnote w:type="continuationSeparator" w:id="0">
    <w:p w14:paraId="1DAC243F" w14:textId="77777777" w:rsidR="00CB4ECA" w:rsidRDefault="00CB4E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CA856" w14:textId="77777777" w:rsidR="0022251D" w:rsidRDefault="0022251D" w:rsidP="0022251D">
    <w:pPr>
      <w:pStyle w:val="Footer"/>
      <w:tabs>
        <w:tab w:val="clear" w:pos="4680"/>
        <w:tab w:val="clear" w:pos="9360"/>
        <w:tab w:val="left" w:pos="1080"/>
      </w:tabs>
    </w:pPr>
    <w:bookmarkStart w:id="0" w:name="_Hlk163243354"/>
    <w:bookmarkStart w:id="1" w:name="_Hlk163243355"/>
    <w:bookmarkStart w:id="2" w:name="_Hlk163244999"/>
    <w:bookmarkStart w:id="3" w:name="_Hlk163245000"/>
    <w:bookmarkStart w:id="4" w:name="_Hlk163245010"/>
    <w:bookmarkStart w:id="5" w:name="_Hlk163245011"/>
    <w:bookmarkStart w:id="6" w:name="_Hlk163245018"/>
    <w:bookmarkStart w:id="7" w:name="_Hlk163245019"/>
    <w:bookmarkStart w:id="8" w:name="_Hlk163245749"/>
    <w:bookmarkStart w:id="9" w:name="_Hlk163245750"/>
    <w:r>
      <w:rPr>
        <w:noProof/>
      </w:rPr>
      <w:drawing>
        <wp:anchor distT="0" distB="0" distL="114300" distR="114300" simplePos="0" relativeHeight="251659264" behindDoc="0" locked="0" layoutInCell="1" allowOverlap="1" wp14:anchorId="1E9139D4" wp14:editId="44644F0F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1183910574" name="Picture 1183910574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739D282" wp14:editId="604D99D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CB04F2" id="Straight Connector 26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C12E9E7" wp14:editId="1CA409E1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428A" w14:textId="77777777" w:rsidR="0022251D" w:rsidRDefault="0022251D" w:rsidP="0022251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7689959" w14:textId="77777777" w:rsidR="0022251D" w:rsidRDefault="0022251D" w:rsidP="0022251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bookmarkStart w:id="10" w:name="_Hlk163243150"/>
                          <w:bookmarkStart w:id="11" w:name="_Hlk163243151"/>
                          <w:bookmarkStart w:id="12" w:name="_Hlk163243164"/>
                          <w:bookmarkStart w:id="13" w:name="_Hlk163243165"/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CFD6DB" wp14:editId="6A725C22">
                                <wp:extent cx="201930" cy="201930"/>
                                <wp:effectExtent l="0" t="0" r="7620" b="7620"/>
                                <wp:docPr id="1616388069" name="Picture 161638806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45769E" wp14:editId="43E46550">
                                <wp:extent cx="201930" cy="201930"/>
                                <wp:effectExtent l="0" t="0" r="7620" b="7620"/>
                                <wp:docPr id="1188986485" name="Picture 118898648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0F86B4" wp14:editId="6AAF7CA8">
                                <wp:extent cx="201930" cy="201930"/>
                                <wp:effectExtent l="0" t="0" r="7620" b="7620"/>
                                <wp:docPr id="256098304" name="Picture 25609830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4E2DFE" wp14:editId="774757DD">
                                <wp:extent cx="201930" cy="201930"/>
                                <wp:effectExtent l="0" t="0" r="7620" b="7620"/>
                                <wp:docPr id="750640103" name="Picture 750640103" title="Software University @ YouTube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02BD63" wp14:editId="0F283B6F">
                                <wp:extent cx="198120" cy="198120"/>
                                <wp:effectExtent l="0" t="0" r="0" b="0"/>
                                <wp:docPr id="1035516295" name="Picture 103551629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7CDB35" wp14:editId="71F23779">
                                <wp:extent cx="201930" cy="201930"/>
                                <wp:effectExtent l="0" t="0" r="7620" b="7620"/>
                                <wp:docPr id="1565746847" name="Picture 156574684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471823" wp14:editId="6675E83B">
                                <wp:extent cx="201930" cy="201930"/>
                                <wp:effectExtent l="0" t="0" r="7620" b="7620"/>
                                <wp:docPr id="1134162034" name="Picture 1134162034" title="Software University: Email Us">
                                  <a:hlinkClick xmlns:a="http://schemas.openxmlformats.org/drawingml/2006/main" r:id="rId1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bookmarkEnd w:id="10"/>
                          <w:bookmarkEnd w:id="11"/>
                          <w:bookmarkEnd w:id="12"/>
                          <w:bookmarkEnd w:id="13"/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12E9E7"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26" type="#_x0000_t202" style="position:absolute;margin-left:124.4pt;margin-top:6.7pt;width:396.3pt;height:40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" filled="f" stroked="f">
              <v:textbox inset=".5mm,1.2mm,.5mm,.5mm">
                <w:txbxContent>
                  <w:p w14:paraId="7FBF428A" w14:textId="77777777" w:rsidR="0022251D" w:rsidRDefault="0022251D" w:rsidP="0022251D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18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19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7689959" w14:textId="77777777" w:rsidR="0022251D" w:rsidRDefault="0022251D" w:rsidP="0022251D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bookmarkStart w:id="14" w:name="_Hlk163243150"/>
                    <w:bookmarkStart w:id="15" w:name="_Hlk163243151"/>
                    <w:bookmarkStart w:id="16" w:name="_Hlk163243164"/>
                    <w:bookmarkStart w:id="17" w:name="_Hlk163243165"/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32CFD6DB" wp14:editId="6A725C22">
                          <wp:extent cx="201930" cy="201930"/>
                          <wp:effectExtent l="0" t="0" r="7620" b="7620"/>
                          <wp:docPr id="1616388069" name="Picture 161638806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4045769E" wp14:editId="43E46550">
                          <wp:extent cx="201930" cy="201930"/>
                          <wp:effectExtent l="0" t="0" r="7620" b="7620"/>
                          <wp:docPr id="1188986485" name="Picture 1188986485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2C0F86B4" wp14:editId="6AAF7CA8">
                          <wp:extent cx="201930" cy="201930"/>
                          <wp:effectExtent l="0" t="0" r="7620" b="7620"/>
                          <wp:docPr id="256098304" name="Picture 256098304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694E2DFE" wp14:editId="774757DD">
                          <wp:extent cx="201930" cy="201930"/>
                          <wp:effectExtent l="0" t="0" r="7620" b="7620"/>
                          <wp:docPr id="750640103" name="Picture 750640103" title="Software University @ YouTube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0702BD63" wp14:editId="0F283B6F">
                          <wp:extent cx="198120" cy="198120"/>
                          <wp:effectExtent l="0" t="0" r="0" b="0"/>
                          <wp:docPr id="1035516295" name="Picture 103551629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157CDB35" wp14:editId="71F23779">
                          <wp:extent cx="201930" cy="201930"/>
                          <wp:effectExtent l="0" t="0" r="7620" b="7620"/>
                          <wp:docPr id="1565746847" name="Picture 156574684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</w:rPr>
                      <w:drawing>
                        <wp:inline distT="0" distB="0" distL="0" distR="0" wp14:anchorId="74471823" wp14:editId="6675E83B">
                          <wp:extent cx="201930" cy="201930"/>
                          <wp:effectExtent l="0" t="0" r="7620" b="7620"/>
                          <wp:docPr id="1134162034" name="Picture 1134162034" title="Software University: Email Us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bookmarkEnd w:id="14"/>
                    <w:bookmarkEnd w:id="15"/>
                    <w:bookmarkEnd w:id="16"/>
                    <w:bookmarkEnd w:id="17"/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1BB0BD" wp14:editId="2D581EC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45B0077" w14:textId="77777777" w:rsidR="0022251D" w:rsidRDefault="0022251D" w:rsidP="0022251D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1BB0BD" id="Text Box 29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XzfjnZgIAADk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545B0077" w14:textId="77777777" w:rsidR="0022251D" w:rsidRDefault="0022251D" w:rsidP="0022251D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8A0684B" wp14:editId="2CCDD61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2DB7B0" w14:textId="77777777" w:rsidR="0022251D" w:rsidRDefault="0022251D" w:rsidP="0022251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8A0684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22DB7B0" w14:textId="77777777" w:rsidR="0022251D" w:rsidRDefault="0022251D" w:rsidP="0022251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0"/>
    <w:bookmarkEnd w:id="1"/>
    <w:r>
      <w:tab/>
    </w:r>
  </w:p>
  <w:p w14:paraId="0802DD70" w14:textId="77777777" w:rsidR="0022251D" w:rsidRPr="00611C0B" w:rsidRDefault="0022251D" w:rsidP="0022251D">
    <w:pPr>
      <w:pStyle w:val="Footer"/>
    </w:pPr>
  </w:p>
  <w:bookmarkEnd w:id="2"/>
  <w:bookmarkEnd w:id="3"/>
  <w:bookmarkEnd w:id="4"/>
  <w:bookmarkEnd w:id="5"/>
  <w:bookmarkEnd w:id="6"/>
  <w:bookmarkEnd w:id="7"/>
  <w:bookmarkEnd w:id="8"/>
  <w:bookmarkEnd w:id="9"/>
  <w:p w14:paraId="70F5BE44" w14:textId="77777777" w:rsidR="0022251D" w:rsidRPr="006E6213" w:rsidRDefault="0022251D" w:rsidP="002225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48399A" w14:textId="77777777" w:rsidR="00CB4ECA" w:rsidRDefault="00CB4ECA" w:rsidP="008068A2">
      <w:pPr>
        <w:spacing w:after="0" w:line="240" w:lineRule="auto"/>
      </w:pPr>
      <w:r>
        <w:separator/>
      </w:r>
    </w:p>
  </w:footnote>
  <w:footnote w:type="continuationSeparator" w:id="0">
    <w:p w14:paraId="6493B846" w14:textId="77777777" w:rsidR="00CB4ECA" w:rsidRDefault="00CB4E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71751" w14:textId="3D1381C8" w:rsidR="00E33327" w:rsidRPr="001E7B7E" w:rsidRDefault="00E33327" w:rsidP="00E33327">
    <w:pPr>
      <w:pStyle w:val="Header"/>
      <w:jc w:val="right"/>
      <w:rPr>
        <w:lang w:val="bg-B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94536"/>
    <w:multiLevelType w:val="hybridMultilevel"/>
    <w:tmpl w:val="C5C81BB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01C77081"/>
    <w:multiLevelType w:val="hybridMultilevel"/>
    <w:tmpl w:val="9DCC3AC0"/>
    <w:lvl w:ilvl="0" w:tplc="2564F8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FA35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5A87D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9A7A2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BA2C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BABFD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3A881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34F2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DC5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342D93"/>
    <w:multiLevelType w:val="hybridMultilevel"/>
    <w:tmpl w:val="3E86E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A0883"/>
    <w:multiLevelType w:val="hybridMultilevel"/>
    <w:tmpl w:val="768A232C"/>
    <w:lvl w:ilvl="0" w:tplc="BDF4AD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A127E0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C445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BE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6644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95E28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200C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206F8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AAC4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995C7E"/>
    <w:multiLevelType w:val="hybridMultilevel"/>
    <w:tmpl w:val="2786A23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9B345C0"/>
    <w:multiLevelType w:val="hybridMultilevel"/>
    <w:tmpl w:val="0FA23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442CFF"/>
    <w:multiLevelType w:val="hybridMultilevel"/>
    <w:tmpl w:val="E8D0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D6310"/>
    <w:multiLevelType w:val="hybridMultilevel"/>
    <w:tmpl w:val="4C4C7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1D38A0"/>
    <w:multiLevelType w:val="hybridMultilevel"/>
    <w:tmpl w:val="32F2B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7D521C"/>
    <w:multiLevelType w:val="hybridMultilevel"/>
    <w:tmpl w:val="F9586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D330C4"/>
    <w:multiLevelType w:val="hybridMultilevel"/>
    <w:tmpl w:val="271A6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90CF5"/>
    <w:multiLevelType w:val="hybridMultilevel"/>
    <w:tmpl w:val="A9163494"/>
    <w:lvl w:ilvl="0" w:tplc="5C0A472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8604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F6D8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FADD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CEE1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0FE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16A6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3CE4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5AB7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4D499E"/>
    <w:multiLevelType w:val="hybridMultilevel"/>
    <w:tmpl w:val="EB86F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547ACE"/>
    <w:multiLevelType w:val="hybridMultilevel"/>
    <w:tmpl w:val="167C00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43582D"/>
    <w:multiLevelType w:val="hybridMultilevel"/>
    <w:tmpl w:val="04FA5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B11302"/>
    <w:multiLevelType w:val="hybridMultilevel"/>
    <w:tmpl w:val="D868CE76"/>
    <w:lvl w:ilvl="0" w:tplc="16DA0C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B207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A85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E2A0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B0273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82AC6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02EB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7D2BE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ACEB8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5353E8"/>
    <w:multiLevelType w:val="hybridMultilevel"/>
    <w:tmpl w:val="5D76F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F102569"/>
    <w:multiLevelType w:val="hybridMultilevel"/>
    <w:tmpl w:val="BE82F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1E34F5"/>
    <w:multiLevelType w:val="hybridMultilevel"/>
    <w:tmpl w:val="A9EC469E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 w15:restartNumberingAfterBreak="0">
    <w:nsid w:val="326743A6"/>
    <w:multiLevelType w:val="hybridMultilevel"/>
    <w:tmpl w:val="D8584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3C5B0E"/>
    <w:multiLevelType w:val="hybridMultilevel"/>
    <w:tmpl w:val="DCE82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5D401C"/>
    <w:multiLevelType w:val="hybridMultilevel"/>
    <w:tmpl w:val="6590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467040"/>
    <w:multiLevelType w:val="hybridMultilevel"/>
    <w:tmpl w:val="3BA8E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7534F0"/>
    <w:multiLevelType w:val="hybridMultilevel"/>
    <w:tmpl w:val="3180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893DDF"/>
    <w:multiLevelType w:val="hybridMultilevel"/>
    <w:tmpl w:val="A5984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F15A4A"/>
    <w:multiLevelType w:val="hybridMultilevel"/>
    <w:tmpl w:val="B6A2E2C0"/>
    <w:lvl w:ilvl="0" w:tplc="1DB0302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4FC803F4"/>
    <w:multiLevelType w:val="hybridMultilevel"/>
    <w:tmpl w:val="8C562184"/>
    <w:lvl w:ilvl="0" w:tplc="501478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1A3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6E35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E34F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50EFD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C668A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3EEF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72A1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1A4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33A3"/>
    <w:multiLevelType w:val="hybridMultilevel"/>
    <w:tmpl w:val="828A8C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F39D8"/>
    <w:multiLevelType w:val="hybridMultilevel"/>
    <w:tmpl w:val="B150D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815E5"/>
    <w:multiLevelType w:val="hybridMultilevel"/>
    <w:tmpl w:val="163ECFE4"/>
    <w:lvl w:ilvl="0" w:tplc="4B50C4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17B76E7"/>
    <w:multiLevelType w:val="hybridMultilevel"/>
    <w:tmpl w:val="DBC8014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020B40"/>
    <w:multiLevelType w:val="hybridMultilevel"/>
    <w:tmpl w:val="9F6A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32104C"/>
    <w:multiLevelType w:val="hybridMultilevel"/>
    <w:tmpl w:val="4F7EE438"/>
    <w:lvl w:ilvl="0" w:tplc="DF72A786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6B26D1"/>
    <w:multiLevelType w:val="hybridMultilevel"/>
    <w:tmpl w:val="B1B02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3366F6"/>
    <w:multiLevelType w:val="hybridMultilevel"/>
    <w:tmpl w:val="6748B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091A13"/>
    <w:multiLevelType w:val="hybridMultilevel"/>
    <w:tmpl w:val="274E1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25276"/>
    <w:multiLevelType w:val="hybridMultilevel"/>
    <w:tmpl w:val="A0E6375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 w16cid:durableId="1738473739">
    <w:abstractNumId w:val="28"/>
  </w:num>
  <w:num w:numId="2" w16cid:durableId="1290168122">
    <w:abstractNumId w:val="5"/>
  </w:num>
  <w:num w:numId="3" w16cid:durableId="717750305">
    <w:abstractNumId w:val="16"/>
  </w:num>
  <w:num w:numId="4" w16cid:durableId="195897338">
    <w:abstractNumId w:val="3"/>
  </w:num>
  <w:num w:numId="5" w16cid:durableId="132451178">
    <w:abstractNumId w:val="21"/>
  </w:num>
  <w:num w:numId="6" w16cid:durableId="1260718049">
    <w:abstractNumId w:val="33"/>
  </w:num>
  <w:num w:numId="7" w16cid:durableId="1904412679">
    <w:abstractNumId w:val="36"/>
  </w:num>
  <w:num w:numId="8" w16cid:durableId="1965229407">
    <w:abstractNumId w:val="15"/>
  </w:num>
  <w:num w:numId="9" w16cid:durableId="218906775">
    <w:abstractNumId w:val="22"/>
  </w:num>
  <w:num w:numId="10" w16cid:durableId="1339382491">
    <w:abstractNumId w:val="37"/>
  </w:num>
  <w:num w:numId="11" w16cid:durableId="138809698">
    <w:abstractNumId w:val="35"/>
  </w:num>
  <w:num w:numId="12" w16cid:durableId="361133762">
    <w:abstractNumId w:val="11"/>
  </w:num>
  <w:num w:numId="13" w16cid:durableId="1128550024">
    <w:abstractNumId w:val="2"/>
  </w:num>
  <w:num w:numId="14" w16cid:durableId="1661345241">
    <w:abstractNumId w:val="0"/>
  </w:num>
  <w:num w:numId="15" w16cid:durableId="409886562">
    <w:abstractNumId w:val="12"/>
  </w:num>
  <w:num w:numId="16" w16cid:durableId="67311433">
    <w:abstractNumId w:val="40"/>
  </w:num>
  <w:num w:numId="17" w16cid:durableId="500121722">
    <w:abstractNumId w:val="39"/>
  </w:num>
  <w:num w:numId="18" w16cid:durableId="1519391693">
    <w:abstractNumId w:val="41"/>
  </w:num>
  <w:num w:numId="19" w16cid:durableId="921335500">
    <w:abstractNumId w:val="24"/>
  </w:num>
  <w:num w:numId="20" w16cid:durableId="938872369">
    <w:abstractNumId w:val="4"/>
  </w:num>
  <w:num w:numId="21" w16cid:durableId="69742878">
    <w:abstractNumId w:val="13"/>
  </w:num>
  <w:num w:numId="22" w16cid:durableId="730663719">
    <w:abstractNumId w:val="25"/>
  </w:num>
  <w:num w:numId="23" w16cid:durableId="2133210521">
    <w:abstractNumId w:val="1"/>
  </w:num>
  <w:num w:numId="24" w16cid:durableId="330916381">
    <w:abstractNumId w:val="18"/>
  </w:num>
  <w:num w:numId="25" w16cid:durableId="1044060147">
    <w:abstractNumId w:val="9"/>
  </w:num>
  <w:num w:numId="26" w16cid:durableId="2141343448">
    <w:abstractNumId w:val="27"/>
  </w:num>
  <w:num w:numId="27" w16cid:durableId="1483425091">
    <w:abstractNumId w:val="8"/>
  </w:num>
  <w:num w:numId="28" w16cid:durableId="1908031003">
    <w:abstractNumId w:val="29"/>
  </w:num>
  <w:num w:numId="29" w16cid:durableId="53437192">
    <w:abstractNumId w:val="20"/>
  </w:num>
  <w:num w:numId="30" w16cid:durableId="1127163557">
    <w:abstractNumId w:val="31"/>
  </w:num>
  <w:num w:numId="31" w16cid:durableId="1389573586">
    <w:abstractNumId w:val="19"/>
  </w:num>
  <w:num w:numId="32" w16cid:durableId="638222099">
    <w:abstractNumId w:val="7"/>
  </w:num>
  <w:num w:numId="33" w16cid:durableId="1025055499">
    <w:abstractNumId w:val="17"/>
  </w:num>
  <w:num w:numId="34" w16cid:durableId="2122987237">
    <w:abstractNumId w:val="23"/>
  </w:num>
  <w:num w:numId="35" w16cid:durableId="1476793946">
    <w:abstractNumId w:val="32"/>
  </w:num>
  <w:num w:numId="36" w16cid:durableId="653218916">
    <w:abstractNumId w:val="14"/>
  </w:num>
  <w:num w:numId="37" w16cid:durableId="2012754166">
    <w:abstractNumId w:val="34"/>
  </w:num>
  <w:num w:numId="38" w16cid:durableId="257177905">
    <w:abstractNumId w:val="38"/>
  </w:num>
  <w:num w:numId="39" w16cid:durableId="788627369">
    <w:abstractNumId w:val="10"/>
  </w:num>
  <w:num w:numId="40" w16cid:durableId="1721247248">
    <w:abstractNumId w:val="30"/>
  </w:num>
  <w:num w:numId="41" w16cid:durableId="1166749947">
    <w:abstractNumId w:val="26"/>
  </w:num>
  <w:num w:numId="42" w16cid:durableId="118485702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MjCxMDE3MTI0tDRS0lEKTi0uzszPAykwNKgFAFXYofgtAAAA"/>
  </w:docVars>
  <w:rsids>
    <w:rsidRoot w:val="008068A2"/>
    <w:rsid w:val="00001D57"/>
    <w:rsid w:val="00002C1C"/>
    <w:rsid w:val="000035D3"/>
    <w:rsid w:val="00006602"/>
    <w:rsid w:val="00007044"/>
    <w:rsid w:val="00011D72"/>
    <w:rsid w:val="000148C5"/>
    <w:rsid w:val="00016B3A"/>
    <w:rsid w:val="000201B2"/>
    <w:rsid w:val="00020FB9"/>
    <w:rsid w:val="000213BB"/>
    <w:rsid w:val="0002512A"/>
    <w:rsid w:val="0002595B"/>
    <w:rsid w:val="00025F04"/>
    <w:rsid w:val="00027E24"/>
    <w:rsid w:val="00030203"/>
    <w:rsid w:val="000364B7"/>
    <w:rsid w:val="000414AE"/>
    <w:rsid w:val="00043D3A"/>
    <w:rsid w:val="00044610"/>
    <w:rsid w:val="000456A0"/>
    <w:rsid w:val="0005066E"/>
    <w:rsid w:val="00050A0B"/>
    <w:rsid w:val="00051FDE"/>
    <w:rsid w:val="00053ABD"/>
    <w:rsid w:val="000542ED"/>
    <w:rsid w:val="00060AA7"/>
    <w:rsid w:val="00063B2A"/>
    <w:rsid w:val="00064D15"/>
    <w:rsid w:val="00065491"/>
    <w:rsid w:val="000662D2"/>
    <w:rsid w:val="000675A4"/>
    <w:rsid w:val="00067701"/>
    <w:rsid w:val="00070BA5"/>
    <w:rsid w:val="00070F35"/>
    <w:rsid w:val="00074C92"/>
    <w:rsid w:val="000754EE"/>
    <w:rsid w:val="00075CE2"/>
    <w:rsid w:val="00077C17"/>
    <w:rsid w:val="00083979"/>
    <w:rsid w:val="00084180"/>
    <w:rsid w:val="00086727"/>
    <w:rsid w:val="00091495"/>
    <w:rsid w:val="00091E4B"/>
    <w:rsid w:val="0009445F"/>
    <w:rsid w:val="000953F5"/>
    <w:rsid w:val="00097830"/>
    <w:rsid w:val="00097E06"/>
    <w:rsid w:val="000A14F3"/>
    <w:rsid w:val="000A16C9"/>
    <w:rsid w:val="000A2DBA"/>
    <w:rsid w:val="000A379E"/>
    <w:rsid w:val="000B0FD6"/>
    <w:rsid w:val="000B39E6"/>
    <w:rsid w:val="000B56F0"/>
    <w:rsid w:val="000B6993"/>
    <w:rsid w:val="000B7D56"/>
    <w:rsid w:val="000C1A4D"/>
    <w:rsid w:val="000C36CD"/>
    <w:rsid w:val="000C545A"/>
    <w:rsid w:val="000C7204"/>
    <w:rsid w:val="000D0FFC"/>
    <w:rsid w:val="000D227C"/>
    <w:rsid w:val="000D2BAD"/>
    <w:rsid w:val="000D41BF"/>
    <w:rsid w:val="000D5003"/>
    <w:rsid w:val="000E10EA"/>
    <w:rsid w:val="000E14AE"/>
    <w:rsid w:val="000E374F"/>
    <w:rsid w:val="000E6018"/>
    <w:rsid w:val="000E717D"/>
    <w:rsid w:val="000E7525"/>
    <w:rsid w:val="000F32B7"/>
    <w:rsid w:val="000F6999"/>
    <w:rsid w:val="000F6B15"/>
    <w:rsid w:val="00102292"/>
    <w:rsid w:val="0010320D"/>
    <w:rsid w:val="0010347E"/>
    <w:rsid w:val="00103906"/>
    <w:rsid w:val="00104AE9"/>
    <w:rsid w:val="00104FCB"/>
    <w:rsid w:val="00110D4F"/>
    <w:rsid w:val="0011195E"/>
    <w:rsid w:val="001134F2"/>
    <w:rsid w:val="00114E20"/>
    <w:rsid w:val="00121809"/>
    <w:rsid w:val="00125848"/>
    <w:rsid w:val="00126F38"/>
    <w:rsid w:val="001271B5"/>
    <w:rsid w:val="001275B9"/>
    <w:rsid w:val="00134BD8"/>
    <w:rsid w:val="00135EAA"/>
    <w:rsid w:val="00137B11"/>
    <w:rsid w:val="00137C16"/>
    <w:rsid w:val="001412E6"/>
    <w:rsid w:val="001419DE"/>
    <w:rsid w:val="00143687"/>
    <w:rsid w:val="001438B7"/>
    <w:rsid w:val="001443B4"/>
    <w:rsid w:val="001446AB"/>
    <w:rsid w:val="0014504F"/>
    <w:rsid w:val="0014548D"/>
    <w:rsid w:val="00146098"/>
    <w:rsid w:val="00150CBB"/>
    <w:rsid w:val="001545C9"/>
    <w:rsid w:val="00155384"/>
    <w:rsid w:val="00156D1B"/>
    <w:rsid w:val="001619DF"/>
    <w:rsid w:val="00162491"/>
    <w:rsid w:val="00162C47"/>
    <w:rsid w:val="00163563"/>
    <w:rsid w:val="0016472C"/>
    <w:rsid w:val="00164CDC"/>
    <w:rsid w:val="00165D8F"/>
    <w:rsid w:val="00166AD9"/>
    <w:rsid w:val="00167A30"/>
    <w:rsid w:val="00167CF1"/>
    <w:rsid w:val="0017011C"/>
    <w:rsid w:val="00171021"/>
    <w:rsid w:val="00171990"/>
    <w:rsid w:val="00172D36"/>
    <w:rsid w:val="001746FC"/>
    <w:rsid w:val="00177962"/>
    <w:rsid w:val="00177B3F"/>
    <w:rsid w:val="00180328"/>
    <w:rsid w:val="00183A2C"/>
    <w:rsid w:val="00185318"/>
    <w:rsid w:val="00185B15"/>
    <w:rsid w:val="00187065"/>
    <w:rsid w:val="00187DC6"/>
    <w:rsid w:val="00193221"/>
    <w:rsid w:val="00193B32"/>
    <w:rsid w:val="00195BE4"/>
    <w:rsid w:val="001A1E30"/>
    <w:rsid w:val="001A1EEF"/>
    <w:rsid w:val="001A20BE"/>
    <w:rsid w:val="001A545D"/>
    <w:rsid w:val="001A6728"/>
    <w:rsid w:val="001A6CE9"/>
    <w:rsid w:val="001B1EFD"/>
    <w:rsid w:val="001B2A49"/>
    <w:rsid w:val="001B51AF"/>
    <w:rsid w:val="001C1ADE"/>
    <w:rsid w:val="001C1E52"/>
    <w:rsid w:val="001C1FCD"/>
    <w:rsid w:val="001C3ADA"/>
    <w:rsid w:val="001D21D7"/>
    <w:rsid w:val="001D2464"/>
    <w:rsid w:val="001D3BA1"/>
    <w:rsid w:val="001D446B"/>
    <w:rsid w:val="001D458E"/>
    <w:rsid w:val="001E1161"/>
    <w:rsid w:val="001E13B4"/>
    <w:rsid w:val="001E2CE9"/>
    <w:rsid w:val="001E392F"/>
    <w:rsid w:val="001E3FEF"/>
    <w:rsid w:val="001E5751"/>
    <w:rsid w:val="001E7B7E"/>
    <w:rsid w:val="001F0852"/>
    <w:rsid w:val="001F0E53"/>
    <w:rsid w:val="001F1CCB"/>
    <w:rsid w:val="001F7686"/>
    <w:rsid w:val="0020034A"/>
    <w:rsid w:val="002021DA"/>
    <w:rsid w:val="00202683"/>
    <w:rsid w:val="002026F7"/>
    <w:rsid w:val="00203A29"/>
    <w:rsid w:val="00211E82"/>
    <w:rsid w:val="00214324"/>
    <w:rsid w:val="00215FCE"/>
    <w:rsid w:val="00217774"/>
    <w:rsid w:val="00220A1A"/>
    <w:rsid w:val="0022251D"/>
    <w:rsid w:val="00223DA0"/>
    <w:rsid w:val="00224C38"/>
    <w:rsid w:val="002251BB"/>
    <w:rsid w:val="00226296"/>
    <w:rsid w:val="00226652"/>
    <w:rsid w:val="0023672A"/>
    <w:rsid w:val="00236F79"/>
    <w:rsid w:val="002402D0"/>
    <w:rsid w:val="0024031C"/>
    <w:rsid w:val="00240A0A"/>
    <w:rsid w:val="00240F39"/>
    <w:rsid w:val="00242EA8"/>
    <w:rsid w:val="00243151"/>
    <w:rsid w:val="00243947"/>
    <w:rsid w:val="002455F8"/>
    <w:rsid w:val="00255207"/>
    <w:rsid w:val="00255EF8"/>
    <w:rsid w:val="00257FB4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75FAB"/>
    <w:rsid w:val="00277D09"/>
    <w:rsid w:val="00283317"/>
    <w:rsid w:val="00283D77"/>
    <w:rsid w:val="00284026"/>
    <w:rsid w:val="00284AE1"/>
    <w:rsid w:val="00286A5C"/>
    <w:rsid w:val="002875A3"/>
    <w:rsid w:val="002924A1"/>
    <w:rsid w:val="00295315"/>
    <w:rsid w:val="002A0141"/>
    <w:rsid w:val="002A2D2D"/>
    <w:rsid w:val="002A4FF7"/>
    <w:rsid w:val="002B20D3"/>
    <w:rsid w:val="002D055A"/>
    <w:rsid w:val="002D0815"/>
    <w:rsid w:val="002D284B"/>
    <w:rsid w:val="002D3D40"/>
    <w:rsid w:val="002E02AF"/>
    <w:rsid w:val="002E0BA6"/>
    <w:rsid w:val="002E0DAC"/>
    <w:rsid w:val="002E59DF"/>
    <w:rsid w:val="002F40ED"/>
    <w:rsid w:val="002F7A71"/>
    <w:rsid w:val="002F7CD3"/>
    <w:rsid w:val="002F7FD7"/>
    <w:rsid w:val="003008A0"/>
    <w:rsid w:val="003032FF"/>
    <w:rsid w:val="00304458"/>
    <w:rsid w:val="0031143A"/>
    <w:rsid w:val="00320AE2"/>
    <w:rsid w:val="003258C7"/>
    <w:rsid w:val="00326D3C"/>
    <w:rsid w:val="0033212E"/>
    <w:rsid w:val="00333338"/>
    <w:rsid w:val="00333A5D"/>
    <w:rsid w:val="0033490F"/>
    <w:rsid w:val="0033631F"/>
    <w:rsid w:val="00336330"/>
    <w:rsid w:val="0034099F"/>
    <w:rsid w:val="00340F26"/>
    <w:rsid w:val="00342B2C"/>
    <w:rsid w:val="00343F9D"/>
    <w:rsid w:val="00345D0E"/>
    <w:rsid w:val="00347882"/>
    <w:rsid w:val="00354E6F"/>
    <w:rsid w:val="003559C1"/>
    <w:rsid w:val="00356F28"/>
    <w:rsid w:val="003570FC"/>
    <w:rsid w:val="00357245"/>
    <w:rsid w:val="0035727A"/>
    <w:rsid w:val="0036187E"/>
    <w:rsid w:val="00363FBE"/>
    <w:rsid w:val="00365F57"/>
    <w:rsid w:val="00366CC6"/>
    <w:rsid w:val="00367555"/>
    <w:rsid w:val="00372F31"/>
    <w:rsid w:val="00375779"/>
    <w:rsid w:val="003817EF"/>
    <w:rsid w:val="00382A45"/>
    <w:rsid w:val="0038323B"/>
    <w:rsid w:val="0038399D"/>
    <w:rsid w:val="003840E4"/>
    <w:rsid w:val="00386C60"/>
    <w:rsid w:val="00390524"/>
    <w:rsid w:val="003918AB"/>
    <w:rsid w:val="003938DF"/>
    <w:rsid w:val="003963F1"/>
    <w:rsid w:val="00397465"/>
    <w:rsid w:val="00397A5D"/>
    <w:rsid w:val="003A1601"/>
    <w:rsid w:val="003A1C6F"/>
    <w:rsid w:val="003A5602"/>
    <w:rsid w:val="003B0EBE"/>
    <w:rsid w:val="003B54E5"/>
    <w:rsid w:val="003B6A53"/>
    <w:rsid w:val="003B6E7D"/>
    <w:rsid w:val="003C0ABB"/>
    <w:rsid w:val="003C0CF3"/>
    <w:rsid w:val="003C1866"/>
    <w:rsid w:val="003C2B3C"/>
    <w:rsid w:val="003C32A4"/>
    <w:rsid w:val="003C38FF"/>
    <w:rsid w:val="003C3A2F"/>
    <w:rsid w:val="003C691E"/>
    <w:rsid w:val="003C6B29"/>
    <w:rsid w:val="003D1118"/>
    <w:rsid w:val="003D195A"/>
    <w:rsid w:val="003D41D7"/>
    <w:rsid w:val="003D4DFE"/>
    <w:rsid w:val="003E167F"/>
    <w:rsid w:val="003E1C26"/>
    <w:rsid w:val="003E3A95"/>
    <w:rsid w:val="003E4BA5"/>
    <w:rsid w:val="003E6BFB"/>
    <w:rsid w:val="003F0E44"/>
    <w:rsid w:val="003F14E9"/>
    <w:rsid w:val="003F1864"/>
    <w:rsid w:val="00403515"/>
    <w:rsid w:val="0041084D"/>
    <w:rsid w:val="0041349A"/>
    <w:rsid w:val="00413842"/>
    <w:rsid w:val="00414661"/>
    <w:rsid w:val="0041636B"/>
    <w:rsid w:val="00420504"/>
    <w:rsid w:val="0042273F"/>
    <w:rsid w:val="00422D63"/>
    <w:rsid w:val="00422E92"/>
    <w:rsid w:val="00424E93"/>
    <w:rsid w:val="004269E0"/>
    <w:rsid w:val="00426B1F"/>
    <w:rsid w:val="004311CA"/>
    <w:rsid w:val="00431C2B"/>
    <w:rsid w:val="004328EE"/>
    <w:rsid w:val="0043336A"/>
    <w:rsid w:val="00434454"/>
    <w:rsid w:val="00437DB4"/>
    <w:rsid w:val="00440367"/>
    <w:rsid w:val="00450E1A"/>
    <w:rsid w:val="00451C7E"/>
    <w:rsid w:val="00453621"/>
    <w:rsid w:val="004540F1"/>
    <w:rsid w:val="00455148"/>
    <w:rsid w:val="004552CB"/>
    <w:rsid w:val="00456E70"/>
    <w:rsid w:val="00460568"/>
    <w:rsid w:val="00461986"/>
    <w:rsid w:val="0046540E"/>
    <w:rsid w:val="00465873"/>
    <w:rsid w:val="004706B2"/>
    <w:rsid w:val="0047331A"/>
    <w:rsid w:val="00473938"/>
    <w:rsid w:val="00473BB4"/>
    <w:rsid w:val="00474D46"/>
    <w:rsid w:val="00475173"/>
    <w:rsid w:val="0047679D"/>
    <w:rsid w:val="00476D4B"/>
    <w:rsid w:val="0047740E"/>
    <w:rsid w:val="004779A2"/>
    <w:rsid w:val="0048168A"/>
    <w:rsid w:val="00482266"/>
    <w:rsid w:val="004839B0"/>
    <w:rsid w:val="0048616C"/>
    <w:rsid w:val="004874C4"/>
    <w:rsid w:val="0048791B"/>
    <w:rsid w:val="00490CCB"/>
    <w:rsid w:val="00491748"/>
    <w:rsid w:val="00491F49"/>
    <w:rsid w:val="004A0965"/>
    <w:rsid w:val="004A594C"/>
    <w:rsid w:val="004A73AE"/>
    <w:rsid w:val="004A7E77"/>
    <w:rsid w:val="004B07B5"/>
    <w:rsid w:val="004B0F6D"/>
    <w:rsid w:val="004C0474"/>
    <w:rsid w:val="004C1F20"/>
    <w:rsid w:val="004C40B4"/>
    <w:rsid w:val="004C53A1"/>
    <w:rsid w:val="004C60C0"/>
    <w:rsid w:val="004D29A9"/>
    <w:rsid w:val="004D3151"/>
    <w:rsid w:val="004D4359"/>
    <w:rsid w:val="004D475F"/>
    <w:rsid w:val="004D7849"/>
    <w:rsid w:val="004E1CFD"/>
    <w:rsid w:val="004E292D"/>
    <w:rsid w:val="004E6DCE"/>
    <w:rsid w:val="004E7A1B"/>
    <w:rsid w:val="004F4004"/>
    <w:rsid w:val="004F416D"/>
    <w:rsid w:val="004F4A83"/>
    <w:rsid w:val="0050017E"/>
    <w:rsid w:val="0050041C"/>
    <w:rsid w:val="005015C3"/>
    <w:rsid w:val="005029A2"/>
    <w:rsid w:val="00503D37"/>
    <w:rsid w:val="005052FC"/>
    <w:rsid w:val="0050648C"/>
    <w:rsid w:val="00507358"/>
    <w:rsid w:val="00507530"/>
    <w:rsid w:val="00514437"/>
    <w:rsid w:val="00517B12"/>
    <w:rsid w:val="00520E67"/>
    <w:rsid w:val="005211D6"/>
    <w:rsid w:val="00523D26"/>
    <w:rsid w:val="00524789"/>
    <w:rsid w:val="00530D47"/>
    <w:rsid w:val="00532A1D"/>
    <w:rsid w:val="00535487"/>
    <w:rsid w:val="00536B86"/>
    <w:rsid w:val="00537CBA"/>
    <w:rsid w:val="00541894"/>
    <w:rsid w:val="00541D45"/>
    <w:rsid w:val="00542165"/>
    <w:rsid w:val="00543299"/>
    <w:rsid w:val="0055195D"/>
    <w:rsid w:val="00552842"/>
    <w:rsid w:val="0055339E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803E5"/>
    <w:rsid w:val="00580D31"/>
    <w:rsid w:val="00583CBF"/>
    <w:rsid w:val="00584EDB"/>
    <w:rsid w:val="005852F5"/>
    <w:rsid w:val="0058723E"/>
    <w:rsid w:val="0059057D"/>
    <w:rsid w:val="0059091B"/>
    <w:rsid w:val="00591196"/>
    <w:rsid w:val="00592848"/>
    <w:rsid w:val="00594E3B"/>
    <w:rsid w:val="005957EC"/>
    <w:rsid w:val="00596357"/>
    <w:rsid w:val="005A370D"/>
    <w:rsid w:val="005B5134"/>
    <w:rsid w:val="005C131C"/>
    <w:rsid w:val="005C588F"/>
    <w:rsid w:val="005C63A6"/>
    <w:rsid w:val="005C6A24"/>
    <w:rsid w:val="005C7CDA"/>
    <w:rsid w:val="005E04CE"/>
    <w:rsid w:val="005E1FDB"/>
    <w:rsid w:val="005E3E7B"/>
    <w:rsid w:val="005E5AF5"/>
    <w:rsid w:val="005E6CC9"/>
    <w:rsid w:val="005F0DD8"/>
    <w:rsid w:val="005F3752"/>
    <w:rsid w:val="005F3D78"/>
    <w:rsid w:val="00601878"/>
    <w:rsid w:val="006036C0"/>
    <w:rsid w:val="00604363"/>
    <w:rsid w:val="00604D14"/>
    <w:rsid w:val="0060531F"/>
    <w:rsid w:val="00606082"/>
    <w:rsid w:val="0060713A"/>
    <w:rsid w:val="00607DAF"/>
    <w:rsid w:val="00613423"/>
    <w:rsid w:val="006148AF"/>
    <w:rsid w:val="00615228"/>
    <w:rsid w:val="0062059A"/>
    <w:rsid w:val="0062388B"/>
    <w:rsid w:val="00624DCF"/>
    <w:rsid w:val="00626055"/>
    <w:rsid w:val="00630503"/>
    <w:rsid w:val="0063342B"/>
    <w:rsid w:val="00645DB9"/>
    <w:rsid w:val="00646C87"/>
    <w:rsid w:val="00647E3E"/>
    <w:rsid w:val="00651048"/>
    <w:rsid w:val="00653670"/>
    <w:rsid w:val="00654C0D"/>
    <w:rsid w:val="00655781"/>
    <w:rsid w:val="006662EA"/>
    <w:rsid w:val="00666966"/>
    <w:rsid w:val="00670041"/>
    <w:rsid w:val="00670EF7"/>
    <w:rsid w:val="00671FE2"/>
    <w:rsid w:val="006766A0"/>
    <w:rsid w:val="006802CD"/>
    <w:rsid w:val="00684420"/>
    <w:rsid w:val="00690961"/>
    <w:rsid w:val="00695634"/>
    <w:rsid w:val="00695838"/>
    <w:rsid w:val="00695A03"/>
    <w:rsid w:val="00697DD2"/>
    <w:rsid w:val="006A2B37"/>
    <w:rsid w:val="006A4463"/>
    <w:rsid w:val="006A571B"/>
    <w:rsid w:val="006B16B4"/>
    <w:rsid w:val="006B593E"/>
    <w:rsid w:val="006B66C9"/>
    <w:rsid w:val="006C0B2C"/>
    <w:rsid w:val="006C1040"/>
    <w:rsid w:val="006C3090"/>
    <w:rsid w:val="006C59AE"/>
    <w:rsid w:val="006C5F81"/>
    <w:rsid w:val="006C64C9"/>
    <w:rsid w:val="006C730E"/>
    <w:rsid w:val="006C7DD5"/>
    <w:rsid w:val="006D1E80"/>
    <w:rsid w:val="006D239A"/>
    <w:rsid w:val="006D59C7"/>
    <w:rsid w:val="006D5A97"/>
    <w:rsid w:val="006D68DD"/>
    <w:rsid w:val="006E2245"/>
    <w:rsid w:val="006E461F"/>
    <w:rsid w:val="006E7E50"/>
    <w:rsid w:val="006F148F"/>
    <w:rsid w:val="006F2C83"/>
    <w:rsid w:val="006F41CE"/>
    <w:rsid w:val="006F53C8"/>
    <w:rsid w:val="006F6C77"/>
    <w:rsid w:val="006F6CED"/>
    <w:rsid w:val="006F7094"/>
    <w:rsid w:val="006F76FB"/>
    <w:rsid w:val="00702B6F"/>
    <w:rsid w:val="00703F82"/>
    <w:rsid w:val="00704432"/>
    <w:rsid w:val="007051DF"/>
    <w:rsid w:val="00707F6F"/>
    <w:rsid w:val="007177EB"/>
    <w:rsid w:val="00717B05"/>
    <w:rsid w:val="00723B55"/>
    <w:rsid w:val="00724DA4"/>
    <w:rsid w:val="007327C4"/>
    <w:rsid w:val="00735C12"/>
    <w:rsid w:val="0073649F"/>
    <w:rsid w:val="00741EC5"/>
    <w:rsid w:val="00744D69"/>
    <w:rsid w:val="0074645C"/>
    <w:rsid w:val="00746A5D"/>
    <w:rsid w:val="00747010"/>
    <w:rsid w:val="00751146"/>
    <w:rsid w:val="00752B2D"/>
    <w:rsid w:val="00764D99"/>
    <w:rsid w:val="007661C1"/>
    <w:rsid w:val="007667A8"/>
    <w:rsid w:val="00767EC1"/>
    <w:rsid w:val="00774F5B"/>
    <w:rsid w:val="00776B0C"/>
    <w:rsid w:val="00777AE9"/>
    <w:rsid w:val="00781CF3"/>
    <w:rsid w:val="00784624"/>
    <w:rsid w:val="00785258"/>
    <w:rsid w:val="007871AF"/>
    <w:rsid w:val="00790653"/>
    <w:rsid w:val="00791F02"/>
    <w:rsid w:val="0079305D"/>
    <w:rsid w:val="0079324A"/>
    <w:rsid w:val="00794D8D"/>
    <w:rsid w:val="00794EEE"/>
    <w:rsid w:val="0079509F"/>
    <w:rsid w:val="00796176"/>
    <w:rsid w:val="007A031F"/>
    <w:rsid w:val="007A0D85"/>
    <w:rsid w:val="007A5AA3"/>
    <w:rsid w:val="007A635E"/>
    <w:rsid w:val="007B00EE"/>
    <w:rsid w:val="007B063D"/>
    <w:rsid w:val="007C09EE"/>
    <w:rsid w:val="007C22C5"/>
    <w:rsid w:val="007C2C37"/>
    <w:rsid w:val="007C39AD"/>
    <w:rsid w:val="007C3E81"/>
    <w:rsid w:val="007C537D"/>
    <w:rsid w:val="007C77A4"/>
    <w:rsid w:val="007D174E"/>
    <w:rsid w:val="007D2A99"/>
    <w:rsid w:val="007D2D10"/>
    <w:rsid w:val="007D2F0F"/>
    <w:rsid w:val="007D3DBC"/>
    <w:rsid w:val="007D3E00"/>
    <w:rsid w:val="007D6F9A"/>
    <w:rsid w:val="007D7424"/>
    <w:rsid w:val="007E0321"/>
    <w:rsid w:val="007E066A"/>
    <w:rsid w:val="007E0960"/>
    <w:rsid w:val="007E16AC"/>
    <w:rsid w:val="007E1871"/>
    <w:rsid w:val="007E1AEE"/>
    <w:rsid w:val="007E1D35"/>
    <w:rsid w:val="007E1DAB"/>
    <w:rsid w:val="007E3484"/>
    <w:rsid w:val="007E4597"/>
    <w:rsid w:val="007E4D46"/>
    <w:rsid w:val="007E5339"/>
    <w:rsid w:val="007E5C34"/>
    <w:rsid w:val="007E6B11"/>
    <w:rsid w:val="007F01A7"/>
    <w:rsid w:val="007F1750"/>
    <w:rsid w:val="007F177C"/>
    <w:rsid w:val="007F299F"/>
    <w:rsid w:val="007F4B56"/>
    <w:rsid w:val="007F5515"/>
    <w:rsid w:val="007F65FF"/>
    <w:rsid w:val="007F6CEC"/>
    <w:rsid w:val="00801502"/>
    <w:rsid w:val="00803370"/>
    <w:rsid w:val="00803AF6"/>
    <w:rsid w:val="00803B2E"/>
    <w:rsid w:val="00804433"/>
    <w:rsid w:val="008057CD"/>
    <w:rsid w:val="008063E1"/>
    <w:rsid w:val="0080642F"/>
    <w:rsid w:val="008068A2"/>
    <w:rsid w:val="008105A0"/>
    <w:rsid w:val="00813917"/>
    <w:rsid w:val="00814E53"/>
    <w:rsid w:val="0081674F"/>
    <w:rsid w:val="0081776F"/>
    <w:rsid w:val="00821BD4"/>
    <w:rsid w:val="00824853"/>
    <w:rsid w:val="008249BC"/>
    <w:rsid w:val="00825BD8"/>
    <w:rsid w:val="008264D9"/>
    <w:rsid w:val="00826FD1"/>
    <w:rsid w:val="008323DC"/>
    <w:rsid w:val="00835BCD"/>
    <w:rsid w:val="008400B6"/>
    <w:rsid w:val="00840BA2"/>
    <w:rsid w:val="008442D3"/>
    <w:rsid w:val="008523CB"/>
    <w:rsid w:val="008533A5"/>
    <w:rsid w:val="00860361"/>
    <w:rsid w:val="00861031"/>
    <w:rsid w:val="0086133F"/>
    <w:rsid w:val="00861625"/>
    <w:rsid w:val="008617B5"/>
    <w:rsid w:val="00866099"/>
    <w:rsid w:val="00867724"/>
    <w:rsid w:val="00870828"/>
    <w:rsid w:val="00872582"/>
    <w:rsid w:val="00875B05"/>
    <w:rsid w:val="0087637A"/>
    <w:rsid w:val="008767CF"/>
    <w:rsid w:val="0088080B"/>
    <w:rsid w:val="0088314E"/>
    <w:rsid w:val="0088421E"/>
    <w:rsid w:val="00884B92"/>
    <w:rsid w:val="00887D34"/>
    <w:rsid w:val="00895770"/>
    <w:rsid w:val="0089697A"/>
    <w:rsid w:val="008A0061"/>
    <w:rsid w:val="008A07F7"/>
    <w:rsid w:val="008A083C"/>
    <w:rsid w:val="008A0AB4"/>
    <w:rsid w:val="008A104B"/>
    <w:rsid w:val="008A2523"/>
    <w:rsid w:val="008A2DE4"/>
    <w:rsid w:val="008A3152"/>
    <w:rsid w:val="008A58A7"/>
    <w:rsid w:val="008A5FCF"/>
    <w:rsid w:val="008A7B79"/>
    <w:rsid w:val="008A7C5C"/>
    <w:rsid w:val="008B5E0F"/>
    <w:rsid w:val="008B7BFB"/>
    <w:rsid w:val="008C032E"/>
    <w:rsid w:val="008C2B83"/>
    <w:rsid w:val="008C386B"/>
    <w:rsid w:val="008C3FF4"/>
    <w:rsid w:val="008C4641"/>
    <w:rsid w:val="008C5930"/>
    <w:rsid w:val="008C5D0E"/>
    <w:rsid w:val="008D56C6"/>
    <w:rsid w:val="008D6AC7"/>
    <w:rsid w:val="008D6B13"/>
    <w:rsid w:val="008D77F2"/>
    <w:rsid w:val="008E382B"/>
    <w:rsid w:val="008E6691"/>
    <w:rsid w:val="008E6BDB"/>
    <w:rsid w:val="008E6CF3"/>
    <w:rsid w:val="008E7EB7"/>
    <w:rsid w:val="008F0B5E"/>
    <w:rsid w:val="008F202C"/>
    <w:rsid w:val="008F2366"/>
    <w:rsid w:val="008F338D"/>
    <w:rsid w:val="008F5B43"/>
    <w:rsid w:val="008F5FDB"/>
    <w:rsid w:val="00901879"/>
    <w:rsid w:val="00902E68"/>
    <w:rsid w:val="009030F2"/>
    <w:rsid w:val="00903CCA"/>
    <w:rsid w:val="0090511F"/>
    <w:rsid w:val="00906FA4"/>
    <w:rsid w:val="009129FF"/>
    <w:rsid w:val="00912BC6"/>
    <w:rsid w:val="00913415"/>
    <w:rsid w:val="0091661E"/>
    <w:rsid w:val="00917EA5"/>
    <w:rsid w:val="00917F06"/>
    <w:rsid w:val="00920173"/>
    <w:rsid w:val="00920825"/>
    <w:rsid w:val="00920866"/>
    <w:rsid w:val="00922276"/>
    <w:rsid w:val="009254B7"/>
    <w:rsid w:val="00926260"/>
    <w:rsid w:val="009276EE"/>
    <w:rsid w:val="00930229"/>
    <w:rsid w:val="00930A15"/>
    <w:rsid w:val="009317B6"/>
    <w:rsid w:val="00931814"/>
    <w:rsid w:val="009376E0"/>
    <w:rsid w:val="00941F30"/>
    <w:rsid w:val="00941FFF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56B6"/>
    <w:rsid w:val="0098772B"/>
    <w:rsid w:val="00991242"/>
    <w:rsid w:val="009919B4"/>
    <w:rsid w:val="00991B52"/>
    <w:rsid w:val="009927EE"/>
    <w:rsid w:val="00997972"/>
    <w:rsid w:val="009A1A30"/>
    <w:rsid w:val="009A1EE3"/>
    <w:rsid w:val="009A26CB"/>
    <w:rsid w:val="009A2F52"/>
    <w:rsid w:val="009A39F6"/>
    <w:rsid w:val="009A3F61"/>
    <w:rsid w:val="009B0295"/>
    <w:rsid w:val="009B11A3"/>
    <w:rsid w:val="009B209C"/>
    <w:rsid w:val="009B2A7F"/>
    <w:rsid w:val="009B2C00"/>
    <w:rsid w:val="009B5F79"/>
    <w:rsid w:val="009B7F77"/>
    <w:rsid w:val="009C0587"/>
    <w:rsid w:val="009C0C39"/>
    <w:rsid w:val="009C153D"/>
    <w:rsid w:val="009C3228"/>
    <w:rsid w:val="009C53FF"/>
    <w:rsid w:val="009C5FA9"/>
    <w:rsid w:val="009C6E42"/>
    <w:rsid w:val="009D0FEB"/>
    <w:rsid w:val="009D1805"/>
    <w:rsid w:val="009D3C37"/>
    <w:rsid w:val="009D3D8D"/>
    <w:rsid w:val="009D4427"/>
    <w:rsid w:val="009D4911"/>
    <w:rsid w:val="009D7E21"/>
    <w:rsid w:val="009E1185"/>
    <w:rsid w:val="009E52BD"/>
    <w:rsid w:val="009F1AE7"/>
    <w:rsid w:val="009F5163"/>
    <w:rsid w:val="009F758C"/>
    <w:rsid w:val="00A02545"/>
    <w:rsid w:val="00A02F22"/>
    <w:rsid w:val="00A050A6"/>
    <w:rsid w:val="00A05608"/>
    <w:rsid w:val="00A065CF"/>
    <w:rsid w:val="00A06923"/>
    <w:rsid w:val="00A06D89"/>
    <w:rsid w:val="00A102BE"/>
    <w:rsid w:val="00A1190A"/>
    <w:rsid w:val="00A1279A"/>
    <w:rsid w:val="00A17967"/>
    <w:rsid w:val="00A2230A"/>
    <w:rsid w:val="00A2337D"/>
    <w:rsid w:val="00A33AC6"/>
    <w:rsid w:val="00A34EAD"/>
    <w:rsid w:val="00A40DF6"/>
    <w:rsid w:val="00A40EA0"/>
    <w:rsid w:val="00A4207A"/>
    <w:rsid w:val="00A4259C"/>
    <w:rsid w:val="00A44C4F"/>
    <w:rsid w:val="00A45A89"/>
    <w:rsid w:val="00A47F12"/>
    <w:rsid w:val="00A57B28"/>
    <w:rsid w:val="00A6023A"/>
    <w:rsid w:val="00A61787"/>
    <w:rsid w:val="00A61843"/>
    <w:rsid w:val="00A61F7E"/>
    <w:rsid w:val="00A65EC8"/>
    <w:rsid w:val="00A65F39"/>
    <w:rsid w:val="00A6638C"/>
    <w:rsid w:val="00A66DE2"/>
    <w:rsid w:val="00A67487"/>
    <w:rsid w:val="00A67792"/>
    <w:rsid w:val="00A7004F"/>
    <w:rsid w:val="00A70227"/>
    <w:rsid w:val="00A73608"/>
    <w:rsid w:val="00A762A7"/>
    <w:rsid w:val="00A76929"/>
    <w:rsid w:val="00A82263"/>
    <w:rsid w:val="00A8321A"/>
    <w:rsid w:val="00A836D2"/>
    <w:rsid w:val="00A86727"/>
    <w:rsid w:val="00A90A24"/>
    <w:rsid w:val="00A927BD"/>
    <w:rsid w:val="00A93776"/>
    <w:rsid w:val="00A93B70"/>
    <w:rsid w:val="00A953E0"/>
    <w:rsid w:val="00A96865"/>
    <w:rsid w:val="00AA36FA"/>
    <w:rsid w:val="00AA3772"/>
    <w:rsid w:val="00AA4189"/>
    <w:rsid w:val="00AA45A9"/>
    <w:rsid w:val="00AA47C4"/>
    <w:rsid w:val="00AA5B8E"/>
    <w:rsid w:val="00AB106E"/>
    <w:rsid w:val="00AB2224"/>
    <w:rsid w:val="00AB3594"/>
    <w:rsid w:val="00AB3A1F"/>
    <w:rsid w:val="00AB3BC9"/>
    <w:rsid w:val="00AB4712"/>
    <w:rsid w:val="00AB5FF4"/>
    <w:rsid w:val="00AC101E"/>
    <w:rsid w:val="00AC4405"/>
    <w:rsid w:val="00AC60FE"/>
    <w:rsid w:val="00AC77AD"/>
    <w:rsid w:val="00AD1687"/>
    <w:rsid w:val="00AD2326"/>
    <w:rsid w:val="00AD3214"/>
    <w:rsid w:val="00AD553E"/>
    <w:rsid w:val="00AD7337"/>
    <w:rsid w:val="00AD75D8"/>
    <w:rsid w:val="00AD7AC2"/>
    <w:rsid w:val="00AD7E29"/>
    <w:rsid w:val="00AE05D3"/>
    <w:rsid w:val="00AE13D5"/>
    <w:rsid w:val="00AE750B"/>
    <w:rsid w:val="00AF1571"/>
    <w:rsid w:val="00AF22C4"/>
    <w:rsid w:val="00B00C32"/>
    <w:rsid w:val="00B10815"/>
    <w:rsid w:val="00B112C1"/>
    <w:rsid w:val="00B11BAD"/>
    <w:rsid w:val="00B148DD"/>
    <w:rsid w:val="00B16C54"/>
    <w:rsid w:val="00B17F0E"/>
    <w:rsid w:val="00B200C3"/>
    <w:rsid w:val="00B27F1D"/>
    <w:rsid w:val="00B301AD"/>
    <w:rsid w:val="00B35897"/>
    <w:rsid w:val="00B3610C"/>
    <w:rsid w:val="00B364A0"/>
    <w:rsid w:val="00B36DAE"/>
    <w:rsid w:val="00B37FD7"/>
    <w:rsid w:val="00B40519"/>
    <w:rsid w:val="00B4242A"/>
    <w:rsid w:val="00B426F6"/>
    <w:rsid w:val="00B42951"/>
    <w:rsid w:val="00B42B4F"/>
    <w:rsid w:val="00B44C9C"/>
    <w:rsid w:val="00B47F9D"/>
    <w:rsid w:val="00B51BFB"/>
    <w:rsid w:val="00B53BAF"/>
    <w:rsid w:val="00B57598"/>
    <w:rsid w:val="00B57630"/>
    <w:rsid w:val="00B608ED"/>
    <w:rsid w:val="00B631DB"/>
    <w:rsid w:val="00B63593"/>
    <w:rsid w:val="00B63DED"/>
    <w:rsid w:val="00B63F14"/>
    <w:rsid w:val="00B7184F"/>
    <w:rsid w:val="00B7536A"/>
    <w:rsid w:val="00B77AA4"/>
    <w:rsid w:val="00B80AEC"/>
    <w:rsid w:val="00B8527A"/>
    <w:rsid w:val="00B86028"/>
    <w:rsid w:val="00B91877"/>
    <w:rsid w:val="00B92B3F"/>
    <w:rsid w:val="00B9309B"/>
    <w:rsid w:val="00B95451"/>
    <w:rsid w:val="00B95D6A"/>
    <w:rsid w:val="00BA1F40"/>
    <w:rsid w:val="00BA2DAC"/>
    <w:rsid w:val="00BA3BC8"/>
    <w:rsid w:val="00BA4820"/>
    <w:rsid w:val="00BA5480"/>
    <w:rsid w:val="00BB05FA"/>
    <w:rsid w:val="00BB5B10"/>
    <w:rsid w:val="00BC1720"/>
    <w:rsid w:val="00BC19ED"/>
    <w:rsid w:val="00BC26FE"/>
    <w:rsid w:val="00BC4234"/>
    <w:rsid w:val="00BC5157"/>
    <w:rsid w:val="00BC52AC"/>
    <w:rsid w:val="00BC56D6"/>
    <w:rsid w:val="00BC60A0"/>
    <w:rsid w:val="00BC6E0F"/>
    <w:rsid w:val="00BD6530"/>
    <w:rsid w:val="00BE0538"/>
    <w:rsid w:val="00BE342C"/>
    <w:rsid w:val="00BE6CD1"/>
    <w:rsid w:val="00BE6DD0"/>
    <w:rsid w:val="00BE7EE5"/>
    <w:rsid w:val="00BF1775"/>
    <w:rsid w:val="00BF201D"/>
    <w:rsid w:val="00BF279D"/>
    <w:rsid w:val="00BF2F12"/>
    <w:rsid w:val="00BF33EC"/>
    <w:rsid w:val="00BF508E"/>
    <w:rsid w:val="00C03612"/>
    <w:rsid w:val="00C03AF9"/>
    <w:rsid w:val="00C03C5A"/>
    <w:rsid w:val="00C0490B"/>
    <w:rsid w:val="00C05B61"/>
    <w:rsid w:val="00C06052"/>
    <w:rsid w:val="00C07021"/>
    <w:rsid w:val="00C07904"/>
    <w:rsid w:val="00C11612"/>
    <w:rsid w:val="00C122F2"/>
    <w:rsid w:val="00C14C80"/>
    <w:rsid w:val="00C1638F"/>
    <w:rsid w:val="00C168B3"/>
    <w:rsid w:val="00C177E9"/>
    <w:rsid w:val="00C20FB6"/>
    <w:rsid w:val="00C21FFE"/>
    <w:rsid w:val="00C233DC"/>
    <w:rsid w:val="00C246E1"/>
    <w:rsid w:val="00C269B8"/>
    <w:rsid w:val="00C30FD2"/>
    <w:rsid w:val="00C3262F"/>
    <w:rsid w:val="00C355A5"/>
    <w:rsid w:val="00C41458"/>
    <w:rsid w:val="00C43B64"/>
    <w:rsid w:val="00C446DF"/>
    <w:rsid w:val="00C4570E"/>
    <w:rsid w:val="00C468DA"/>
    <w:rsid w:val="00C46967"/>
    <w:rsid w:val="00C47094"/>
    <w:rsid w:val="00C50795"/>
    <w:rsid w:val="00C53EFE"/>
    <w:rsid w:val="00C53F37"/>
    <w:rsid w:val="00C5417E"/>
    <w:rsid w:val="00C604BB"/>
    <w:rsid w:val="00C610E0"/>
    <w:rsid w:val="00C61F76"/>
    <w:rsid w:val="00C6268C"/>
    <w:rsid w:val="00C62A0F"/>
    <w:rsid w:val="00C64293"/>
    <w:rsid w:val="00C6485A"/>
    <w:rsid w:val="00C656C7"/>
    <w:rsid w:val="00C701DD"/>
    <w:rsid w:val="00C70736"/>
    <w:rsid w:val="00C74753"/>
    <w:rsid w:val="00C769F7"/>
    <w:rsid w:val="00C81E70"/>
    <w:rsid w:val="00C82862"/>
    <w:rsid w:val="00C84E4D"/>
    <w:rsid w:val="00C8635D"/>
    <w:rsid w:val="00C8778D"/>
    <w:rsid w:val="00C8789A"/>
    <w:rsid w:val="00C93B3C"/>
    <w:rsid w:val="00C95DBC"/>
    <w:rsid w:val="00C97F7F"/>
    <w:rsid w:val="00CA251E"/>
    <w:rsid w:val="00CA51E6"/>
    <w:rsid w:val="00CA6316"/>
    <w:rsid w:val="00CB1C7F"/>
    <w:rsid w:val="00CB4ECA"/>
    <w:rsid w:val="00CB69C9"/>
    <w:rsid w:val="00CB72F0"/>
    <w:rsid w:val="00CC10DD"/>
    <w:rsid w:val="00CC12F9"/>
    <w:rsid w:val="00CC135B"/>
    <w:rsid w:val="00CC17A2"/>
    <w:rsid w:val="00CC1EAD"/>
    <w:rsid w:val="00CC3774"/>
    <w:rsid w:val="00CD25DD"/>
    <w:rsid w:val="00CD2B0A"/>
    <w:rsid w:val="00CD5181"/>
    <w:rsid w:val="00CD7485"/>
    <w:rsid w:val="00CE1757"/>
    <w:rsid w:val="00CE2D07"/>
    <w:rsid w:val="00CE3B7A"/>
    <w:rsid w:val="00CF0F3E"/>
    <w:rsid w:val="00CF4D97"/>
    <w:rsid w:val="00CF6C0E"/>
    <w:rsid w:val="00D00282"/>
    <w:rsid w:val="00D036D2"/>
    <w:rsid w:val="00D049DD"/>
    <w:rsid w:val="00D06DA1"/>
    <w:rsid w:val="00D17BA8"/>
    <w:rsid w:val="00D20CE9"/>
    <w:rsid w:val="00D219B7"/>
    <w:rsid w:val="00D22895"/>
    <w:rsid w:val="00D22CD7"/>
    <w:rsid w:val="00D24E0D"/>
    <w:rsid w:val="00D25595"/>
    <w:rsid w:val="00D30959"/>
    <w:rsid w:val="00D31A06"/>
    <w:rsid w:val="00D34086"/>
    <w:rsid w:val="00D37ACF"/>
    <w:rsid w:val="00D4354E"/>
    <w:rsid w:val="00D43F69"/>
    <w:rsid w:val="00D4499A"/>
    <w:rsid w:val="00D4520E"/>
    <w:rsid w:val="00D5397F"/>
    <w:rsid w:val="00D53D1B"/>
    <w:rsid w:val="00D53FD4"/>
    <w:rsid w:val="00D56CDD"/>
    <w:rsid w:val="00D57CED"/>
    <w:rsid w:val="00D57D64"/>
    <w:rsid w:val="00D60DC3"/>
    <w:rsid w:val="00D60F43"/>
    <w:rsid w:val="00D627EF"/>
    <w:rsid w:val="00D654A5"/>
    <w:rsid w:val="00D6687B"/>
    <w:rsid w:val="00D7210A"/>
    <w:rsid w:val="00D72979"/>
    <w:rsid w:val="00D732DD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6101"/>
    <w:rsid w:val="00D86561"/>
    <w:rsid w:val="00D90D19"/>
    <w:rsid w:val="00D910AA"/>
    <w:rsid w:val="00D9454B"/>
    <w:rsid w:val="00DA01EC"/>
    <w:rsid w:val="00DA03F9"/>
    <w:rsid w:val="00DA1526"/>
    <w:rsid w:val="00DA2FF9"/>
    <w:rsid w:val="00DA6CB6"/>
    <w:rsid w:val="00DB3685"/>
    <w:rsid w:val="00DB41F7"/>
    <w:rsid w:val="00DB69C9"/>
    <w:rsid w:val="00DC2396"/>
    <w:rsid w:val="00DC28E6"/>
    <w:rsid w:val="00DC7BFB"/>
    <w:rsid w:val="00DC7ECE"/>
    <w:rsid w:val="00DD7BB2"/>
    <w:rsid w:val="00DE05BD"/>
    <w:rsid w:val="00DE0CF4"/>
    <w:rsid w:val="00DE1588"/>
    <w:rsid w:val="00DE1B8E"/>
    <w:rsid w:val="00DE2B8F"/>
    <w:rsid w:val="00DE55AE"/>
    <w:rsid w:val="00DE71C5"/>
    <w:rsid w:val="00DF00FA"/>
    <w:rsid w:val="00DF0ED8"/>
    <w:rsid w:val="00DF1C15"/>
    <w:rsid w:val="00DF57D8"/>
    <w:rsid w:val="00DF5EA1"/>
    <w:rsid w:val="00DF6677"/>
    <w:rsid w:val="00E02F23"/>
    <w:rsid w:val="00E0324F"/>
    <w:rsid w:val="00E043B8"/>
    <w:rsid w:val="00E058DF"/>
    <w:rsid w:val="00E05A2F"/>
    <w:rsid w:val="00E11347"/>
    <w:rsid w:val="00E114E2"/>
    <w:rsid w:val="00E12F06"/>
    <w:rsid w:val="00E13569"/>
    <w:rsid w:val="00E14278"/>
    <w:rsid w:val="00E153F1"/>
    <w:rsid w:val="00E23767"/>
    <w:rsid w:val="00E240BA"/>
    <w:rsid w:val="00E24835"/>
    <w:rsid w:val="00E24C6A"/>
    <w:rsid w:val="00E25811"/>
    <w:rsid w:val="00E26C79"/>
    <w:rsid w:val="00E30A03"/>
    <w:rsid w:val="00E31247"/>
    <w:rsid w:val="00E3143B"/>
    <w:rsid w:val="00E32F85"/>
    <w:rsid w:val="00E33327"/>
    <w:rsid w:val="00E36FD8"/>
    <w:rsid w:val="00E37380"/>
    <w:rsid w:val="00E37B60"/>
    <w:rsid w:val="00E40249"/>
    <w:rsid w:val="00E40BF4"/>
    <w:rsid w:val="00E41EFE"/>
    <w:rsid w:val="00E437E8"/>
    <w:rsid w:val="00E4612F"/>
    <w:rsid w:val="00E465C4"/>
    <w:rsid w:val="00E46B02"/>
    <w:rsid w:val="00E47EBA"/>
    <w:rsid w:val="00E507EC"/>
    <w:rsid w:val="00E50AC1"/>
    <w:rsid w:val="00E574DF"/>
    <w:rsid w:val="00E63F64"/>
    <w:rsid w:val="00E644BF"/>
    <w:rsid w:val="00E72522"/>
    <w:rsid w:val="00E74623"/>
    <w:rsid w:val="00E75978"/>
    <w:rsid w:val="00E770F3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8EE"/>
    <w:rsid w:val="00EA3B29"/>
    <w:rsid w:val="00EA48D1"/>
    <w:rsid w:val="00EA5F28"/>
    <w:rsid w:val="00EA61E9"/>
    <w:rsid w:val="00EA6425"/>
    <w:rsid w:val="00EB23B3"/>
    <w:rsid w:val="00EB3255"/>
    <w:rsid w:val="00EB3915"/>
    <w:rsid w:val="00EB436A"/>
    <w:rsid w:val="00EB6B2E"/>
    <w:rsid w:val="00EB7421"/>
    <w:rsid w:val="00EC1D6C"/>
    <w:rsid w:val="00EC320B"/>
    <w:rsid w:val="00EC5A42"/>
    <w:rsid w:val="00EC6585"/>
    <w:rsid w:val="00EC6EB5"/>
    <w:rsid w:val="00ED0DEA"/>
    <w:rsid w:val="00ED3047"/>
    <w:rsid w:val="00ED566E"/>
    <w:rsid w:val="00ED5FE4"/>
    <w:rsid w:val="00ED73C4"/>
    <w:rsid w:val="00ED7987"/>
    <w:rsid w:val="00EE12C2"/>
    <w:rsid w:val="00EE1707"/>
    <w:rsid w:val="00EE2407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6AD1"/>
    <w:rsid w:val="00F13059"/>
    <w:rsid w:val="00F13073"/>
    <w:rsid w:val="00F136CC"/>
    <w:rsid w:val="00F139B4"/>
    <w:rsid w:val="00F17F64"/>
    <w:rsid w:val="00F20B48"/>
    <w:rsid w:val="00F2222E"/>
    <w:rsid w:val="00F22806"/>
    <w:rsid w:val="00F22D4E"/>
    <w:rsid w:val="00F230E5"/>
    <w:rsid w:val="00F2337D"/>
    <w:rsid w:val="00F23741"/>
    <w:rsid w:val="00F250D0"/>
    <w:rsid w:val="00F2515C"/>
    <w:rsid w:val="00F31608"/>
    <w:rsid w:val="00F33502"/>
    <w:rsid w:val="00F3360D"/>
    <w:rsid w:val="00F34687"/>
    <w:rsid w:val="00F40CB2"/>
    <w:rsid w:val="00F41482"/>
    <w:rsid w:val="00F41D43"/>
    <w:rsid w:val="00F42410"/>
    <w:rsid w:val="00F429B5"/>
    <w:rsid w:val="00F42EBB"/>
    <w:rsid w:val="00F45699"/>
    <w:rsid w:val="00F467CC"/>
    <w:rsid w:val="00F46918"/>
    <w:rsid w:val="00F46D28"/>
    <w:rsid w:val="00F46DDE"/>
    <w:rsid w:val="00F46E4C"/>
    <w:rsid w:val="00F4786A"/>
    <w:rsid w:val="00F503F5"/>
    <w:rsid w:val="00F50615"/>
    <w:rsid w:val="00F50A48"/>
    <w:rsid w:val="00F51968"/>
    <w:rsid w:val="00F524A5"/>
    <w:rsid w:val="00F53F8C"/>
    <w:rsid w:val="00F57E08"/>
    <w:rsid w:val="00F62ACE"/>
    <w:rsid w:val="00F65782"/>
    <w:rsid w:val="00F7033C"/>
    <w:rsid w:val="00F725C5"/>
    <w:rsid w:val="00F74334"/>
    <w:rsid w:val="00F75FF6"/>
    <w:rsid w:val="00F8105F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97DB2"/>
    <w:rsid w:val="00FA1308"/>
    <w:rsid w:val="00FA75BA"/>
    <w:rsid w:val="00FB043D"/>
    <w:rsid w:val="00FB4D7B"/>
    <w:rsid w:val="00FC099A"/>
    <w:rsid w:val="00FC106F"/>
    <w:rsid w:val="00FC40E8"/>
    <w:rsid w:val="00FC473C"/>
    <w:rsid w:val="00FC6820"/>
    <w:rsid w:val="00FD42BC"/>
    <w:rsid w:val="00FE038F"/>
    <w:rsid w:val="00FE23DB"/>
    <w:rsid w:val="00FE2CE0"/>
    <w:rsid w:val="00FE2FB3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5EE50E"/>
  <w15:docId w15:val="{870D57CE-F94F-4F4E-8348-C812837F9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3BA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3114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620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480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14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69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4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749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04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963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3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65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02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36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64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8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93517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7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618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4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80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89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69882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1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7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35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7091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497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2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2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5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400">
          <w:marLeft w:val="47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3647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7143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0988">
          <w:marLeft w:val="965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0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softuni.foundation/" TargetMode="External"/><Relationship Id="rId26" Type="http://schemas.openxmlformats.org/officeDocument/2006/relationships/hyperlink" Target="http://youtube.com/SoftwareUniversity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20.png"/><Relationship Id="rId7" Type="http://schemas.openxmlformats.org/officeDocument/2006/relationships/image" Target="media/image3.png"/><Relationship Id="rId12" Type="http://schemas.openxmlformats.org/officeDocument/2006/relationships/hyperlink" Target="https://www.linkedin.com/company/18192649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2" Type="http://schemas.openxmlformats.org/officeDocument/2006/relationships/image" Target="media/image1.png"/><Relationship Id="rId16" Type="http://schemas.openxmlformats.org/officeDocument/2006/relationships/hyperlink" Target="mailto:university@softuni.bg" TargetMode="External"/><Relationship Id="rId20" Type="http://schemas.openxmlformats.org/officeDocument/2006/relationships/hyperlink" Target="http://softuni.foundation/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facebook.com/SoftwareUniversity" TargetMode="External"/><Relationship Id="rId32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image" Target="media/image30.png"/><Relationship Id="rId28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youtube.com/SoftwareUniversity" TargetMode="External"/><Relationship Id="rId19" Type="http://schemas.openxmlformats.org/officeDocument/2006/relationships/hyperlink" Target="http://creativecommons.org/licenses/by-nc-sa/4.0/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github.com/softuni" TargetMode="External"/><Relationship Id="rId22" Type="http://schemas.openxmlformats.org/officeDocument/2006/relationships/hyperlink" Target="http://softuni.or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://github.com/softuni" TargetMode="External"/><Relationship Id="rId8" Type="http://schemas.openxmlformats.org/officeDocument/2006/relationships/hyperlink" Target="http://facebook.com/SoftwareUnivers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A079AF-B8AC-4540-9FB6-D441B57EE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1</vt:lpstr>
    </vt:vector>
  </TitlesOfParts>
  <Company>Software University Foundation - http://softuni.org</Company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1</dc:title>
  <dc:creator>Software University Foundation</dc:creator>
  <cp:keywords>Softuniada @ SoftUni</cp:keywords>
  <dc:description>Softuniada @ SoftUni</dc:description>
  <cp:lastModifiedBy>Viktor Kazakov</cp:lastModifiedBy>
  <cp:revision>23</cp:revision>
  <cp:lastPrinted>2024-04-05T18:51:00Z</cp:lastPrinted>
  <dcterms:created xsi:type="dcterms:W3CDTF">2024-03-21T03:48:00Z</dcterms:created>
  <dcterms:modified xsi:type="dcterms:W3CDTF">2024-04-05T18:51:00Z</dcterms:modified>
  <cp:category>programming, education, software engineering, software development</cp:category>
</cp:coreProperties>
</file>